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620C" w:rsidRDefault="001A620C" w:rsidP="0014464A">
      <w:pPr>
        <w:ind w:left="-540"/>
        <w:jc w:val="center"/>
        <w:rPr>
          <w:b/>
          <w:sz w:val="28"/>
          <w:szCs w:val="28"/>
        </w:rPr>
      </w:pPr>
    </w:p>
    <w:p w:rsidR="0014464A" w:rsidRDefault="002F0582" w:rsidP="0014464A">
      <w:pPr>
        <w:ind w:left="-540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60" type="#_x0000_t202" style="position:absolute;left:0;text-align:left;margin-left:-42.65pt;margin-top:1.7pt;width:87.65pt;height:83.8pt;z-index:251657216" strokecolor="#e36c0a [2409]" strokeweight="2.25pt">
            <v:textbox style="mso-next-textbox:#_x0000_s1060">
              <w:txbxContent>
                <w:p w:rsidR="009D6D31" w:rsidRDefault="00F5332F">
                  <w:r>
                    <w:rPr>
                      <w:b/>
                      <w:noProof/>
                      <w:sz w:val="28"/>
                      <w:szCs w:val="28"/>
                    </w:rPr>
                    <w:drawing>
                      <wp:inline distT="0" distB="0" distL="0" distR="0">
                        <wp:extent cx="838200" cy="828675"/>
                        <wp:effectExtent l="19050" t="0" r="0" b="0"/>
                        <wp:docPr id="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38200" cy="8286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_x0000_s1059" type="#_x0000_t202" style="position:absolute;left:0;text-align:left;margin-left:-44.15pt;margin-top:.55pt;width:561.75pt;height:86.25pt;z-index:251656192" fillcolor="#e36c0a [2409]" strokecolor="#e36c0a [2409]" strokeweight="1.5pt">
            <v:textbox style="mso-next-textbox:#_x0000_s1059">
              <w:txbxContent>
                <w:p w:rsidR="009D6D31" w:rsidRPr="00CA5818" w:rsidRDefault="009D6D31" w:rsidP="00AF6EF6">
                  <w:pPr>
                    <w:shd w:val="clear" w:color="auto" w:fill="E36C0A" w:themeFill="accent6" w:themeFillShade="BF"/>
                    <w:ind w:left="-540"/>
                    <w:jc w:val="center"/>
                    <w:rPr>
                      <w:rFonts w:ascii="Book Antiqua" w:hAnsi="Book Antiqua"/>
                      <w:b/>
                      <w:color w:val="FFFFFF"/>
                      <w:sz w:val="36"/>
                      <w:szCs w:val="28"/>
                    </w:rPr>
                  </w:pPr>
                  <w:r w:rsidRPr="00CA5818">
                    <w:rPr>
                      <w:rFonts w:ascii="Book Antiqua" w:hAnsi="Book Antiqua"/>
                      <w:b/>
                      <w:color w:val="FFFFFF"/>
                      <w:sz w:val="36"/>
                      <w:szCs w:val="28"/>
                    </w:rPr>
                    <w:t>K.V.G. COLLEGE OF ENGINEERING</w:t>
                  </w:r>
                </w:p>
                <w:p w:rsidR="009D6D31" w:rsidRPr="00CA5818" w:rsidRDefault="009D6D31" w:rsidP="00AF6EF6">
                  <w:pPr>
                    <w:shd w:val="clear" w:color="auto" w:fill="E36C0A" w:themeFill="accent6" w:themeFillShade="BF"/>
                    <w:jc w:val="center"/>
                    <w:rPr>
                      <w:rFonts w:ascii="Book Antiqua" w:hAnsi="Book Antiqua"/>
                      <w:b/>
                      <w:color w:val="FFFFFF"/>
                      <w:sz w:val="22"/>
                      <w:szCs w:val="22"/>
                    </w:rPr>
                  </w:pPr>
                  <w:r w:rsidRPr="00CA5818">
                    <w:rPr>
                      <w:rFonts w:ascii="Book Antiqua" w:hAnsi="Book Antiqua"/>
                      <w:b/>
                      <w:color w:val="FFFFFF"/>
                      <w:sz w:val="22"/>
                      <w:szCs w:val="22"/>
                    </w:rPr>
                    <w:t>Kurunjibhag, Sullia, D.K.-574 327, Karnataka, INDIA</w:t>
                  </w:r>
                </w:p>
                <w:p w:rsidR="009D6D31" w:rsidRDefault="009D6D31" w:rsidP="009E740A">
                  <w:pPr>
                    <w:shd w:val="clear" w:color="auto" w:fill="E36C0A" w:themeFill="accent6" w:themeFillShade="BF"/>
                    <w:jc w:val="center"/>
                    <w:rPr>
                      <w:rFonts w:ascii="Book Antiqua" w:hAnsi="Book Antiqua"/>
                      <w:color w:val="FFFFFF"/>
                      <w:sz w:val="22"/>
                      <w:szCs w:val="22"/>
                    </w:rPr>
                  </w:pPr>
                  <w:r w:rsidRPr="00CA5818">
                    <w:rPr>
                      <w:rFonts w:ascii="Book Antiqua" w:hAnsi="Book Antiqua"/>
                      <w:color w:val="FFFFFF"/>
                      <w:sz w:val="22"/>
                      <w:szCs w:val="22"/>
                    </w:rPr>
                    <w:t xml:space="preserve">E-mail: </w:t>
                  </w:r>
                  <w:hyperlink r:id="rId9" w:history="1">
                    <w:r w:rsidRPr="00CA5818">
                      <w:rPr>
                        <w:rStyle w:val="Hyperlink"/>
                        <w:rFonts w:ascii="Book Antiqua" w:hAnsi="Book Antiqua"/>
                        <w:color w:val="FFFFFF"/>
                        <w:sz w:val="22"/>
                        <w:szCs w:val="22"/>
                        <w:u w:val="none"/>
                      </w:rPr>
                      <w:t>office@kvgengg.com</w:t>
                    </w:r>
                  </w:hyperlink>
                  <w:r w:rsidRPr="00CA5818">
                    <w:rPr>
                      <w:rFonts w:ascii="Book Antiqua" w:hAnsi="Book Antiqua"/>
                      <w:color w:val="FFFFFF"/>
                      <w:sz w:val="22"/>
                      <w:szCs w:val="22"/>
                    </w:rPr>
                    <w:t xml:space="preserve">     website: www.kvgengg.com</w:t>
                  </w:r>
                </w:p>
                <w:p w:rsidR="009D6D31" w:rsidRPr="006647A3" w:rsidRDefault="009D6D31" w:rsidP="00AF6EF6">
                  <w:pPr>
                    <w:shd w:val="clear" w:color="auto" w:fill="E36C0A" w:themeFill="accent6" w:themeFillShade="BF"/>
                    <w:rPr>
                      <w:rFonts w:ascii="Book Antiqua" w:hAnsi="Book Antiqua"/>
                      <w:color w:val="FFFFFF"/>
                      <w:sz w:val="12"/>
                      <w:szCs w:val="12"/>
                    </w:rPr>
                  </w:pPr>
                </w:p>
                <w:p w:rsidR="009D6D31" w:rsidRPr="00CA5818" w:rsidRDefault="009D6D31" w:rsidP="00AF6EF6">
                  <w:pPr>
                    <w:shd w:val="clear" w:color="auto" w:fill="E36C0A" w:themeFill="accent6" w:themeFillShade="BF"/>
                    <w:spacing w:line="276" w:lineRule="auto"/>
                    <w:jc w:val="center"/>
                    <w:rPr>
                      <w:rFonts w:ascii="Book Antiqua" w:hAnsi="Book Antiqua"/>
                      <w:b/>
                      <w:color w:val="FFFFFF"/>
                      <w:sz w:val="28"/>
                    </w:rPr>
                  </w:pPr>
                  <w:r w:rsidRPr="00CA5818">
                    <w:rPr>
                      <w:rFonts w:ascii="Book Antiqua" w:hAnsi="Book Antiqua"/>
                      <w:b/>
                      <w:color w:val="FFFFFF"/>
                      <w:sz w:val="28"/>
                    </w:rPr>
                    <w:t xml:space="preserve"> </w:t>
                  </w:r>
                  <w:r w:rsidR="00F40274" w:rsidRPr="00CA5818">
                    <w:rPr>
                      <w:rFonts w:ascii="Book Antiqua" w:hAnsi="Book Antiqua"/>
                      <w:b/>
                      <w:color w:val="FFFFFF"/>
                      <w:sz w:val="28"/>
                    </w:rPr>
                    <w:t>Department:</w:t>
                  </w:r>
                  <w:r w:rsidR="00CC0CB8">
                    <w:rPr>
                      <w:rFonts w:ascii="Book Antiqua" w:hAnsi="Book Antiqua"/>
                      <w:b/>
                      <w:color w:val="FFFFFF"/>
                      <w:sz w:val="28"/>
                    </w:rPr>
                    <w:t xml:space="preserve"> Central Li</w:t>
                  </w:r>
                  <w:r w:rsidR="008C3BBB">
                    <w:rPr>
                      <w:rFonts w:ascii="Book Antiqua" w:hAnsi="Book Antiqua"/>
                      <w:b/>
                      <w:color w:val="FFFFFF"/>
                      <w:sz w:val="28"/>
                    </w:rPr>
                    <w:t>brary</w:t>
                  </w:r>
                </w:p>
              </w:txbxContent>
            </v:textbox>
          </v:shape>
        </w:pict>
      </w:r>
    </w:p>
    <w:p w:rsidR="0014464A" w:rsidRDefault="0014464A" w:rsidP="0014464A">
      <w:pPr>
        <w:ind w:left="-540"/>
        <w:jc w:val="center"/>
        <w:rPr>
          <w:b/>
          <w:sz w:val="28"/>
          <w:szCs w:val="28"/>
        </w:rPr>
      </w:pPr>
    </w:p>
    <w:p w:rsidR="0014464A" w:rsidRDefault="0014464A" w:rsidP="0014464A">
      <w:pPr>
        <w:ind w:left="-540"/>
        <w:jc w:val="center"/>
        <w:rPr>
          <w:b/>
          <w:sz w:val="28"/>
          <w:szCs w:val="28"/>
        </w:rPr>
      </w:pPr>
    </w:p>
    <w:p w:rsidR="003C522A" w:rsidRDefault="003C522A" w:rsidP="0014464A">
      <w:pPr>
        <w:ind w:left="-540"/>
        <w:jc w:val="center"/>
        <w:rPr>
          <w:b/>
          <w:sz w:val="28"/>
          <w:szCs w:val="28"/>
        </w:rPr>
      </w:pPr>
    </w:p>
    <w:p w:rsidR="00DD5938" w:rsidRDefault="00DD5938" w:rsidP="0014464A">
      <w:pPr>
        <w:ind w:left="-540"/>
        <w:jc w:val="center"/>
        <w:rPr>
          <w:b/>
          <w:sz w:val="28"/>
          <w:szCs w:val="28"/>
        </w:rPr>
      </w:pPr>
    </w:p>
    <w:p w:rsidR="00DD5938" w:rsidRDefault="002F0582" w:rsidP="0014464A">
      <w:pPr>
        <w:ind w:left="-540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61" type="#_x0000_t32" style="position:absolute;left:0;text-align:left;margin-left:-42.65pt;margin-top:10.25pt;width:559.5pt;height:0;flip:y;z-index:251658240" o:connectortype="straight" strokecolor="#e36c0a [2409]" strokeweight="1.5pt"/>
        </w:pict>
      </w:r>
    </w:p>
    <w:tbl>
      <w:tblPr>
        <w:tblW w:w="1125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160"/>
        <w:gridCol w:w="540"/>
        <w:gridCol w:w="2070"/>
        <w:gridCol w:w="2340"/>
        <w:gridCol w:w="90"/>
        <w:gridCol w:w="4050"/>
      </w:tblGrid>
      <w:tr w:rsidR="005F1526" w:rsidRPr="00CA5818" w:rsidTr="00AF6EF6">
        <w:tc>
          <w:tcPr>
            <w:tcW w:w="11250" w:type="dxa"/>
            <w:gridSpan w:val="6"/>
            <w:shd w:val="clear" w:color="auto" w:fill="E36C0A" w:themeFill="accent6" w:themeFillShade="BF"/>
          </w:tcPr>
          <w:p w:rsidR="005F1526" w:rsidRPr="00CA5818" w:rsidRDefault="005F1526" w:rsidP="00CA5818">
            <w:pPr>
              <w:jc w:val="center"/>
              <w:rPr>
                <w:b/>
                <w:sz w:val="16"/>
                <w:szCs w:val="16"/>
              </w:rPr>
            </w:pPr>
          </w:p>
          <w:p w:rsidR="005F1526" w:rsidRPr="00CA5818" w:rsidRDefault="003526B3" w:rsidP="00CA5818">
            <w:pPr>
              <w:tabs>
                <w:tab w:val="left" w:pos="2280"/>
                <w:tab w:val="center" w:pos="5517"/>
              </w:tabs>
              <w:rPr>
                <w:b/>
                <w:color w:val="FFFFFF"/>
                <w:sz w:val="40"/>
                <w:szCs w:val="40"/>
              </w:rPr>
            </w:pPr>
            <w:r w:rsidRPr="00CA5818">
              <w:rPr>
                <w:b/>
                <w:sz w:val="32"/>
                <w:szCs w:val="40"/>
              </w:rPr>
              <w:tab/>
            </w:r>
            <w:r w:rsidRPr="00CA5818">
              <w:rPr>
                <w:b/>
                <w:sz w:val="32"/>
                <w:szCs w:val="40"/>
              </w:rPr>
              <w:tab/>
            </w:r>
            <w:r w:rsidR="005F1526" w:rsidRPr="00CA5818">
              <w:rPr>
                <w:b/>
                <w:color w:val="FFFFFF"/>
                <w:sz w:val="40"/>
                <w:szCs w:val="40"/>
              </w:rPr>
              <w:t>FACULTY  PROFILE</w:t>
            </w:r>
          </w:p>
          <w:p w:rsidR="005F1526" w:rsidRPr="00CA5818" w:rsidRDefault="005F1526" w:rsidP="00CA5818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EC277F" w:rsidRPr="00CA5818" w:rsidTr="000544BC">
        <w:trPr>
          <w:trHeight w:val="818"/>
        </w:trPr>
        <w:tc>
          <w:tcPr>
            <w:tcW w:w="2700" w:type="dxa"/>
            <w:gridSpan w:val="2"/>
            <w:shd w:val="clear" w:color="auto" w:fill="auto"/>
            <w:vAlign w:val="center"/>
          </w:tcPr>
          <w:p w:rsidR="00EC277F" w:rsidRPr="00CA5818" w:rsidRDefault="00EC277F" w:rsidP="008F74D1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CA5818">
              <w:rPr>
                <w:rFonts w:ascii="Book Antiqua" w:hAnsi="Book Antiqua"/>
                <w:b/>
                <w:szCs w:val="28"/>
              </w:rPr>
              <w:t>Name of the Faculty</w:t>
            </w:r>
          </w:p>
        </w:tc>
        <w:tc>
          <w:tcPr>
            <w:tcW w:w="4500" w:type="dxa"/>
            <w:gridSpan w:val="3"/>
            <w:shd w:val="clear" w:color="auto" w:fill="auto"/>
          </w:tcPr>
          <w:p w:rsidR="00220044" w:rsidRPr="007D60B0" w:rsidRDefault="00220044" w:rsidP="00220044">
            <w:pPr>
              <w:rPr>
                <w:rFonts w:ascii="Book Antiqua" w:hAnsi="Book Antiqua"/>
                <w:b/>
                <w:sz w:val="8"/>
                <w:szCs w:val="8"/>
              </w:rPr>
            </w:pPr>
          </w:p>
          <w:p w:rsidR="00220044" w:rsidRPr="007D60B0" w:rsidRDefault="00220044" w:rsidP="00220044">
            <w:pPr>
              <w:rPr>
                <w:rFonts w:ascii="Book Antiqua" w:hAnsi="Book Antiqua"/>
                <w:b/>
                <w:sz w:val="16"/>
                <w:szCs w:val="16"/>
              </w:rPr>
            </w:pPr>
          </w:p>
          <w:p w:rsidR="00EC277F" w:rsidRPr="007D60B0" w:rsidRDefault="00CC0CB8" w:rsidP="00733592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t>HARINAKSHI</w:t>
            </w:r>
            <w:r w:rsidR="00AA40F5">
              <w:rPr>
                <w:rFonts w:ascii="Book Antiqua" w:hAnsi="Book Antiqua"/>
                <w:b/>
                <w:sz w:val="28"/>
                <w:szCs w:val="28"/>
              </w:rPr>
              <w:t xml:space="preserve"> .</w:t>
            </w:r>
            <w:r>
              <w:rPr>
                <w:rFonts w:ascii="Book Antiqua" w:hAnsi="Book Antiqua"/>
                <w:b/>
                <w:sz w:val="28"/>
                <w:szCs w:val="28"/>
              </w:rPr>
              <w:t xml:space="preserve"> </w:t>
            </w:r>
            <w:r w:rsidR="00A476C2">
              <w:rPr>
                <w:rFonts w:ascii="Book Antiqua" w:hAnsi="Book Antiqua"/>
                <w:b/>
                <w:sz w:val="28"/>
                <w:szCs w:val="28"/>
              </w:rPr>
              <w:t>A</w:t>
            </w:r>
          </w:p>
        </w:tc>
        <w:tc>
          <w:tcPr>
            <w:tcW w:w="4050" w:type="dxa"/>
            <w:vMerge w:val="restart"/>
            <w:shd w:val="clear" w:color="auto" w:fill="FFFFFF"/>
          </w:tcPr>
          <w:p w:rsidR="00EC277F" w:rsidRPr="00CA5818" w:rsidRDefault="00EC277F" w:rsidP="00CA5818">
            <w:pPr>
              <w:jc w:val="center"/>
              <w:rPr>
                <w:b/>
                <w:sz w:val="28"/>
                <w:szCs w:val="28"/>
              </w:rPr>
            </w:pPr>
          </w:p>
          <w:p w:rsidR="00EC277F" w:rsidRDefault="00EC277F" w:rsidP="00356D2D">
            <w:pPr>
              <w:rPr>
                <w:b/>
                <w:sz w:val="28"/>
                <w:szCs w:val="28"/>
              </w:rPr>
            </w:pPr>
          </w:p>
          <w:p w:rsidR="000544BC" w:rsidRPr="00CA5818" w:rsidRDefault="009E3211" w:rsidP="00356D2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</w:t>
            </w:r>
            <w:r>
              <w:rPr>
                <w:b/>
                <w:noProof/>
                <w:sz w:val="28"/>
                <w:szCs w:val="28"/>
              </w:rPr>
              <w:drawing>
                <wp:inline distT="0" distB="0" distL="0" distR="0">
                  <wp:extent cx="1266825" cy="1533525"/>
                  <wp:effectExtent l="19050" t="0" r="9525" b="0"/>
                  <wp:docPr id="3" name="Picture 2" descr="C:\Documents and Settings\new-lib\Desktop\harin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Documents and Settings\new-lib\Desktop\harin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825" cy="1533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277F" w:rsidRPr="00CA5818" w:rsidTr="000544BC">
        <w:trPr>
          <w:trHeight w:val="710"/>
        </w:trPr>
        <w:tc>
          <w:tcPr>
            <w:tcW w:w="2700" w:type="dxa"/>
            <w:gridSpan w:val="2"/>
            <w:shd w:val="clear" w:color="auto" w:fill="auto"/>
            <w:vAlign w:val="center"/>
          </w:tcPr>
          <w:p w:rsidR="00EC277F" w:rsidRPr="000544BC" w:rsidRDefault="00EC277F" w:rsidP="008F74D1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0544BC">
              <w:rPr>
                <w:rFonts w:ascii="Book Antiqua" w:hAnsi="Book Antiqua"/>
                <w:b/>
              </w:rPr>
              <w:t>Designation</w:t>
            </w:r>
          </w:p>
        </w:tc>
        <w:tc>
          <w:tcPr>
            <w:tcW w:w="450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C277F" w:rsidRPr="007D60B0" w:rsidRDefault="00A476C2" w:rsidP="006612B0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t>Asst. Librarian</w:t>
            </w:r>
          </w:p>
        </w:tc>
        <w:tc>
          <w:tcPr>
            <w:tcW w:w="4050" w:type="dxa"/>
            <w:vMerge/>
            <w:shd w:val="clear" w:color="auto" w:fill="FFFFFF"/>
          </w:tcPr>
          <w:p w:rsidR="00EC277F" w:rsidRPr="00CA5818" w:rsidRDefault="00EC277F" w:rsidP="00CA5818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EC277F" w:rsidRPr="00CA5818" w:rsidTr="000544BC">
        <w:trPr>
          <w:trHeight w:val="323"/>
        </w:trPr>
        <w:tc>
          <w:tcPr>
            <w:tcW w:w="2700" w:type="dxa"/>
            <w:gridSpan w:val="2"/>
            <w:vMerge w:val="restart"/>
            <w:shd w:val="clear" w:color="auto" w:fill="auto"/>
            <w:vAlign w:val="center"/>
          </w:tcPr>
          <w:p w:rsidR="00EC277F" w:rsidRPr="000544BC" w:rsidRDefault="00041ADA" w:rsidP="008F74D1">
            <w:pPr>
              <w:rPr>
                <w:rFonts w:ascii="Book Antiqua" w:hAnsi="Book Antiqua"/>
                <w:b/>
                <w:szCs w:val="28"/>
              </w:rPr>
            </w:pPr>
            <w:r w:rsidRPr="000544BC">
              <w:rPr>
                <w:rFonts w:ascii="Book Antiqua" w:hAnsi="Book Antiqua"/>
                <w:b/>
                <w:szCs w:val="28"/>
              </w:rPr>
              <w:t>Contact Number</w:t>
            </w:r>
          </w:p>
        </w:tc>
        <w:tc>
          <w:tcPr>
            <w:tcW w:w="4500" w:type="dxa"/>
            <w:gridSpan w:val="3"/>
            <w:tcBorders>
              <w:bottom w:val="nil"/>
            </w:tcBorders>
            <w:shd w:val="clear" w:color="auto" w:fill="auto"/>
          </w:tcPr>
          <w:p w:rsidR="00220044" w:rsidRPr="007D60B0" w:rsidRDefault="00220044" w:rsidP="00CA5818">
            <w:pPr>
              <w:spacing w:line="360" w:lineRule="auto"/>
              <w:rPr>
                <w:rFonts w:ascii="Book Antiqua" w:hAnsi="Book Antiqua"/>
                <w:b/>
                <w:sz w:val="4"/>
                <w:szCs w:val="4"/>
              </w:rPr>
            </w:pPr>
          </w:p>
          <w:p w:rsidR="00EC277F" w:rsidRPr="007D60B0" w:rsidRDefault="00EC277F" w:rsidP="00CA5818">
            <w:pPr>
              <w:spacing w:line="360" w:lineRule="auto"/>
              <w:rPr>
                <w:rFonts w:ascii="Book Antiqua" w:hAnsi="Book Antiqua"/>
                <w:b/>
                <w:sz w:val="16"/>
                <w:szCs w:val="16"/>
              </w:rPr>
            </w:pPr>
          </w:p>
        </w:tc>
        <w:tc>
          <w:tcPr>
            <w:tcW w:w="4050" w:type="dxa"/>
            <w:vMerge/>
            <w:shd w:val="clear" w:color="auto" w:fill="FFFFFF"/>
          </w:tcPr>
          <w:p w:rsidR="00EC277F" w:rsidRPr="00CA5818" w:rsidRDefault="00EC277F" w:rsidP="00CA5818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EC277F" w:rsidRPr="00CA5818" w:rsidTr="000544BC">
        <w:trPr>
          <w:trHeight w:val="322"/>
        </w:trPr>
        <w:tc>
          <w:tcPr>
            <w:tcW w:w="2700" w:type="dxa"/>
            <w:gridSpan w:val="2"/>
            <w:vMerge/>
            <w:shd w:val="clear" w:color="auto" w:fill="auto"/>
            <w:vAlign w:val="center"/>
          </w:tcPr>
          <w:p w:rsidR="00EC277F" w:rsidRPr="000544BC" w:rsidRDefault="00EC277F" w:rsidP="008F74D1">
            <w:pPr>
              <w:rPr>
                <w:rFonts w:ascii="Book Antiqua" w:hAnsi="Book Antiqua"/>
                <w:b/>
                <w:szCs w:val="28"/>
              </w:rPr>
            </w:pPr>
          </w:p>
        </w:tc>
        <w:tc>
          <w:tcPr>
            <w:tcW w:w="4500" w:type="dxa"/>
            <w:gridSpan w:val="3"/>
            <w:tcBorders>
              <w:top w:val="nil"/>
            </w:tcBorders>
            <w:shd w:val="clear" w:color="auto" w:fill="auto"/>
          </w:tcPr>
          <w:p w:rsidR="00EC277F" w:rsidRPr="007D60B0" w:rsidRDefault="00220044" w:rsidP="00A476C2">
            <w:pPr>
              <w:spacing w:line="360" w:lineRule="auto"/>
              <w:rPr>
                <w:rFonts w:ascii="Book Antiqua" w:hAnsi="Book Antiqua"/>
                <w:b/>
                <w:szCs w:val="28"/>
              </w:rPr>
            </w:pPr>
            <w:r w:rsidRPr="007D60B0">
              <w:rPr>
                <w:rFonts w:ascii="Book Antiqua" w:hAnsi="Book Antiqua"/>
                <w:b/>
                <w:szCs w:val="28"/>
              </w:rPr>
              <w:t>Mobile: +91</w:t>
            </w:r>
            <w:r w:rsidR="00A476C2">
              <w:rPr>
                <w:rFonts w:ascii="Book Antiqua" w:hAnsi="Book Antiqua"/>
                <w:b/>
                <w:szCs w:val="28"/>
              </w:rPr>
              <w:t>9449894108</w:t>
            </w:r>
          </w:p>
        </w:tc>
        <w:tc>
          <w:tcPr>
            <w:tcW w:w="4050" w:type="dxa"/>
            <w:vMerge/>
            <w:shd w:val="clear" w:color="auto" w:fill="FFFFFF"/>
          </w:tcPr>
          <w:p w:rsidR="00EC277F" w:rsidRPr="00CA5818" w:rsidRDefault="00EC277F" w:rsidP="00CA5818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EC277F" w:rsidRPr="00CA5818" w:rsidTr="0063643E">
        <w:trPr>
          <w:trHeight w:val="890"/>
        </w:trPr>
        <w:tc>
          <w:tcPr>
            <w:tcW w:w="2700" w:type="dxa"/>
            <w:gridSpan w:val="2"/>
            <w:shd w:val="clear" w:color="auto" w:fill="auto"/>
            <w:vAlign w:val="center"/>
          </w:tcPr>
          <w:p w:rsidR="00EC277F" w:rsidRPr="000544BC" w:rsidRDefault="00EC277F" w:rsidP="008F74D1">
            <w:pPr>
              <w:rPr>
                <w:rFonts w:ascii="Book Antiqua" w:hAnsi="Book Antiqua"/>
                <w:b/>
                <w:szCs w:val="28"/>
              </w:rPr>
            </w:pPr>
            <w:r w:rsidRPr="000544BC">
              <w:rPr>
                <w:rFonts w:ascii="Book Antiqua" w:hAnsi="Book Antiqua"/>
                <w:b/>
                <w:szCs w:val="28"/>
              </w:rPr>
              <w:t>E-mail ID</w:t>
            </w:r>
          </w:p>
        </w:tc>
        <w:tc>
          <w:tcPr>
            <w:tcW w:w="4500" w:type="dxa"/>
            <w:gridSpan w:val="3"/>
            <w:shd w:val="clear" w:color="auto" w:fill="auto"/>
          </w:tcPr>
          <w:p w:rsidR="0063643E" w:rsidRPr="00A476C2" w:rsidRDefault="0063643E" w:rsidP="006612B0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  <w:p w:rsidR="0063643E" w:rsidRPr="00A476C2" w:rsidRDefault="00A476C2" w:rsidP="00A476C2">
            <w:pPr>
              <w:rPr>
                <w:rFonts w:ascii="Book Antiqua" w:hAnsi="Book Antiqua"/>
                <w:b/>
              </w:rPr>
            </w:pPr>
            <w:r w:rsidRPr="00A476C2">
              <w:rPr>
                <w:rFonts w:ascii="Book Antiqua" w:hAnsi="Book Antiqua"/>
                <w:b/>
              </w:rPr>
              <w:t>mjharinakshi@gmail.com</w:t>
            </w:r>
          </w:p>
        </w:tc>
        <w:tc>
          <w:tcPr>
            <w:tcW w:w="4050" w:type="dxa"/>
            <w:vMerge/>
            <w:shd w:val="clear" w:color="auto" w:fill="FFFFFF"/>
          </w:tcPr>
          <w:p w:rsidR="00EC277F" w:rsidRPr="00CA5818" w:rsidRDefault="00EC277F" w:rsidP="00CA5818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9B25B4" w:rsidRPr="00CA5818" w:rsidTr="00CC0CB8">
        <w:trPr>
          <w:trHeight w:val="70"/>
        </w:trPr>
        <w:tc>
          <w:tcPr>
            <w:tcW w:w="11250" w:type="dxa"/>
            <w:gridSpan w:val="6"/>
            <w:shd w:val="clear" w:color="auto" w:fill="auto"/>
            <w:vAlign w:val="center"/>
          </w:tcPr>
          <w:p w:rsidR="00EA33FE" w:rsidRPr="00CA5818" w:rsidRDefault="00EA33FE" w:rsidP="00CA5818">
            <w:pPr>
              <w:jc w:val="center"/>
              <w:rPr>
                <w:b/>
                <w:sz w:val="6"/>
                <w:szCs w:val="6"/>
              </w:rPr>
            </w:pPr>
          </w:p>
        </w:tc>
      </w:tr>
      <w:tr w:rsidR="009B25B4" w:rsidRPr="00CA5818" w:rsidTr="00AF6EF6">
        <w:trPr>
          <w:trHeight w:val="440"/>
        </w:trPr>
        <w:tc>
          <w:tcPr>
            <w:tcW w:w="11250" w:type="dxa"/>
            <w:gridSpan w:val="6"/>
            <w:shd w:val="clear" w:color="auto" w:fill="E36C0A" w:themeFill="accent6" w:themeFillShade="BF"/>
            <w:vAlign w:val="center"/>
          </w:tcPr>
          <w:p w:rsidR="009B25B4" w:rsidRPr="00FC28DF" w:rsidRDefault="00FC28DF" w:rsidP="00FC28DF">
            <w:pPr>
              <w:numPr>
                <w:ilvl w:val="0"/>
                <w:numId w:val="28"/>
              </w:numPr>
              <w:rPr>
                <w:rFonts w:ascii="Book Antiqua" w:hAnsi="Book Antiqua"/>
                <w:b/>
                <w:color w:val="FFFFFF"/>
                <w:sz w:val="28"/>
                <w:szCs w:val="6"/>
              </w:rPr>
            </w:pPr>
            <w:r w:rsidRPr="00FC28DF">
              <w:rPr>
                <w:rFonts w:ascii="Book Antiqua" w:hAnsi="Book Antiqua"/>
                <w:b/>
                <w:color w:val="FFFFFF"/>
                <w:sz w:val="28"/>
                <w:szCs w:val="6"/>
              </w:rPr>
              <w:t>Educational Qualification</w:t>
            </w:r>
          </w:p>
          <w:p w:rsidR="009B25B4" w:rsidRPr="00CA5818" w:rsidRDefault="009B25B4" w:rsidP="00FC28DF">
            <w:pPr>
              <w:ind w:left="360"/>
              <w:rPr>
                <w:b/>
                <w:color w:val="FFFFFF"/>
                <w:sz w:val="6"/>
                <w:szCs w:val="6"/>
              </w:rPr>
            </w:pPr>
          </w:p>
        </w:tc>
      </w:tr>
      <w:tr w:rsidR="004175C1" w:rsidRPr="00CA5818" w:rsidTr="00956C44">
        <w:trPr>
          <w:trHeight w:val="460"/>
        </w:trPr>
        <w:tc>
          <w:tcPr>
            <w:tcW w:w="2160" w:type="dxa"/>
            <w:shd w:val="clear" w:color="auto" w:fill="FFFFFF"/>
            <w:vAlign w:val="center"/>
          </w:tcPr>
          <w:p w:rsidR="004175C1" w:rsidRPr="0041416F" w:rsidRDefault="0041416F" w:rsidP="00165CCE">
            <w:pPr>
              <w:pStyle w:val="Default"/>
              <w:jc w:val="center"/>
              <w:rPr>
                <w:rFonts w:ascii="Book Antiqua" w:hAnsi="Book Antiqua"/>
                <w:b/>
                <w:color w:val="auto"/>
              </w:rPr>
            </w:pPr>
            <w:r w:rsidRPr="0041416F">
              <w:rPr>
                <w:rFonts w:ascii="Book Antiqua" w:hAnsi="Book Antiqua"/>
                <w:b/>
                <w:color w:val="auto"/>
                <w:szCs w:val="6"/>
              </w:rPr>
              <w:t>Qualification</w:t>
            </w:r>
          </w:p>
        </w:tc>
        <w:tc>
          <w:tcPr>
            <w:tcW w:w="2610" w:type="dxa"/>
            <w:gridSpan w:val="2"/>
            <w:shd w:val="clear" w:color="auto" w:fill="FFFFFF"/>
            <w:vAlign w:val="center"/>
          </w:tcPr>
          <w:p w:rsidR="004175C1" w:rsidRPr="004175C1" w:rsidRDefault="00165CCE" w:rsidP="00165CCE">
            <w:pPr>
              <w:pStyle w:val="Default"/>
              <w:jc w:val="center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Specialization  </w:t>
            </w:r>
          </w:p>
        </w:tc>
        <w:tc>
          <w:tcPr>
            <w:tcW w:w="2340" w:type="dxa"/>
            <w:shd w:val="clear" w:color="auto" w:fill="FFFFFF"/>
            <w:vAlign w:val="center"/>
          </w:tcPr>
          <w:p w:rsidR="004175C1" w:rsidRPr="004175C1" w:rsidRDefault="00165CCE" w:rsidP="00165CCE">
            <w:pPr>
              <w:pStyle w:val="Default"/>
              <w:jc w:val="center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Year of Passing</w:t>
            </w:r>
          </w:p>
        </w:tc>
        <w:tc>
          <w:tcPr>
            <w:tcW w:w="4140" w:type="dxa"/>
            <w:gridSpan w:val="2"/>
            <w:shd w:val="clear" w:color="auto" w:fill="FFFFFF"/>
            <w:vAlign w:val="center"/>
          </w:tcPr>
          <w:p w:rsidR="004175C1" w:rsidRPr="004175C1" w:rsidRDefault="00165CCE" w:rsidP="0041416F">
            <w:pPr>
              <w:pStyle w:val="Default"/>
              <w:jc w:val="center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College &amp;</w:t>
            </w:r>
            <w:r w:rsidR="0041416F">
              <w:rPr>
                <w:rFonts w:ascii="Book Antiqua" w:hAnsi="Book Antiqua"/>
                <w:b/>
              </w:rPr>
              <w:t>Board</w:t>
            </w:r>
          </w:p>
        </w:tc>
      </w:tr>
      <w:tr w:rsidR="004175C1" w:rsidRPr="00CA5818" w:rsidTr="00956C44">
        <w:trPr>
          <w:trHeight w:val="460"/>
        </w:trPr>
        <w:tc>
          <w:tcPr>
            <w:tcW w:w="2160" w:type="dxa"/>
            <w:shd w:val="clear" w:color="auto" w:fill="FFFFFF"/>
            <w:vAlign w:val="center"/>
          </w:tcPr>
          <w:p w:rsidR="00B05240" w:rsidRDefault="00B05240" w:rsidP="0041416F">
            <w:pPr>
              <w:jc w:val="center"/>
              <w:rPr>
                <w:rFonts w:ascii="Book Antiqua" w:hAnsi="Book Antiqua"/>
                <w:color w:val="0D0D0D" w:themeColor="text1" w:themeTint="F2"/>
              </w:rPr>
            </w:pPr>
          </w:p>
          <w:p w:rsidR="004175C1" w:rsidRPr="00B05240" w:rsidRDefault="0041416F" w:rsidP="0041416F">
            <w:pPr>
              <w:jc w:val="center"/>
              <w:rPr>
                <w:rFonts w:ascii="Book Antiqua" w:hAnsi="Book Antiqua"/>
                <w:b/>
                <w:color w:val="0D0D0D" w:themeColor="text1" w:themeTint="F2"/>
              </w:rPr>
            </w:pPr>
            <w:r w:rsidRPr="00B05240">
              <w:rPr>
                <w:rFonts w:ascii="Book Antiqua" w:hAnsi="Book Antiqua"/>
                <w:b/>
                <w:color w:val="0D0D0D" w:themeColor="text1" w:themeTint="F2"/>
              </w:rPr>
              <w:t>Diploma</w:t>
            </w:r>
          </w:p>
          <w:p w:rsidR="00A7009A" w:rsidRDefault="00A7009A" w:rsidP="0041416F">
            <w:pPr>
              <w:jc w:val="center"/>
              <w:rPr>
                <w:rFonts w:ascii="Book Antiqua" w:hAnsi="Book Antiqua"/>
                <w:color w:val="0D0D0D" w:themeColor="text1" w:themeTint="F2"/>
              </w:rPr>
            </w:pPr>
          </w:p>
          <w:p w:rsidR="00A7009A" w:rsidRPr="0041416F" w:rsidRDefault="00A7009A" w:rsidP="0041416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2610" w:type="dxa"/>
            <w:gridSpan w:val="2"/>
            <w:shd w:val="clear" w:color="auto" w:fill="FFFFFF"/>
            <w:vAlign w:val="center"/>
          </w:tcPr>
          <w:p w:rsidR="0041416F" w:rsidRPr="00B05240" w:rsidRDefault="00B05240" w:rsidP="00B05240">
            <w:pPr>
              <w:rPr>
                <w:rFonts w:ascii="Book Antiqua" w:hAnsi="Book Antiqua"/>
                <w:b/>
              </w:rPr>
            </w:pPr>
            <w:r w:rsidRPr="00B05240">
              <w:rPr>
                <w:rFonts w:ascii="Book Antiqua" w:hAnsi="Book Antiqua"/>
                <w:b/>
              </w:rPr>
              <w:t>Library and Information Science</w:t>
            </w:r>
          </w:p>
        </w:tc>
        <w:tc>
          <w:tcPr>
            <w:tcW w:w="2340" w:type="dxa"/>
            <w:shd w:val="clear" w:color="auto" w:fill="FFFFFF"/>
            <w:vAlign w:val="center"/>
          </w:tcPr>
          <w:p w:rsidR="004175C1" w:rsidRPr="00B05240" w:rsidRDefault="00B05240" w:rsidP="00B05240">
            <w:pPr>
              <w:jc w:val="center"/>
              <w:rPr>
                <w:rFonts w:ascii="Book Antiqua" w:hAnsi="Book Antiqua"/>
                <w:b/>
              </w:rPr>
            </w:pPr>
            <w:r w:rsidRPr="00B05240">
              <w:rPr>
                <w:rFonts w:ascii="Book Antiqua" w:hAnsi="Book Antiqua"/>
                <w:b/>
              </w:rPr>
              <w:t>1989</w:t>
            </w:r>
          </w:p>
        </w:tc>
        <w:tc>
          <w:tcPr>
            <w:tcW w:w="4140" w:type="dxa"/>
            <w:gridSpan w:val="2"/>
            <w:shd w:val="clear" w:color="auto" w:fill="FFFFFF"/>
            <w:vAlign w:val="center"/>
          </w:tcPr>
          <w:p w:rsidR="004175C1" w:rsidRPr="00B05240" w:rsidRDefault="00B05240" w:rsidP="00956C44">
            <w:pPr>
              <w:jc w:val="center"/>
              <w:rPr>
                <w:rFonts w:ascii="Book Antiqua" w:hAnsi="Book Antiqua"/>
                <w:b/>
              </w:rPr>
            </w:pPr>
            <w:r w:rsidRPr="00B05240">
              <w:rPr>
                <w:rFonts w:ascii="Book Antiqua" w:hAnsi="Book Antiqua"/>
                <w:b/>
              </w:rPr>
              <w:t>Women</w:t>
            </w:r>
            <w:r w:rsidR="007955DD">
              <w:rPr>
                <w:rFonts w:ascii="Book Antiqua" w:hAnsi="Book Antiqua"/>
                <w:b/>
              </w:rPr>
              <w:t>’s</w:t>
            </w:r>
            <w:r w:rsidRPr="00B05240">
              <w:rPr>
                <w:rFonts w:ascii="Book Antiqua" w:hAnsi="Book Antiqua"/>
                <w:b/>
              </w:rPr>
              <w:t xml:space="preserve"> Polytechnic, Bondel</w:t>
            </w:r>
          </w:p>
          <w:p w:rsidR="00494F26" w:rsidRDefault="00494F26" w:rsidP="00B05240">
            <w:pPr>
              <w:jc w:val="center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MANGALORE</w:t>
            </w:r>
          </w:p>
          <w:p w:rsidR="00494F26" w:rsidRDefault="00494F26" w:rsidP="00494F26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         </w:t>
            </w:r>
            <w:r w:rsidR="00B05240">
              <w:rPr>
                <w:rFonts w:ascii="Book Antiqua" w:hAnsi="Book Antiqua"/>
                <w:b/>
              </w:rPr>
              <w:t>(Department o</w:t>
            </w:r>
            <w:r>
              <w:rPr>
                <w:rFonts w:ascii="Book Antiqua" w:hAnsi="Book Antiqua"/>
                <w:b/>
              </w:rPr>
              <w:t xml:space="preserve">f Karnataka </w:t>
            </w:r>
          </w:p>
          <w:p w:rsidR="00494F26" w:rsidRDefault="00494F26" w:rsidP="00494F26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 Technical Education Board     </w:t>
            </w:r>
          </w:p>
          <w:p w:rsidR="00494F26" w:rsidRPr="000544BC" w:rsidRDefault="00494F26" w:rsidP="00494F26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  <w:b/>
              </w:rPr>
              <w:t xml:space="preserve">                    BANGALORE)                                                                    </w:t>
            </w:r>
          </w:p>
        </w:tc>
      </w:tr>
      <w:tr w:rsidR="00410274" w:rsidRPr="00CA5818" w:rsidTr="00956C44">
        <w:trPr>
          <w:trHeight w:val="460"/>
        </w:trPr>
        <w:tc>
          <w:tcPr>
            <w:tcW w:w="2160" w:type="dxa"/>
            <w:shd w:val="clear" w:color="auto" w:fill="FFFFFF"/>
            <w:vAlign w:val="center"/>
          </w:tcPr>
          <w:p w:rsidR="00410274" w:rsidRPr="00B05240" w:rsidRDefault="00B05240" w:rsidP="00B05240">
            <w:pPr>
              <w:rPr>
                <w:rFonts w:ascii="Book Antiqua" w:hAnsi="Book Antiqua"/>
                <w:b/>
                <w:color w:val="0D0D0D" w:themeColor="text1" w:themeTint="F2"/>
              </w:rPr>
            </w:pPr>
            <w:r>
              <w:rPr>
                <w:rFonts w:ascii="Book Antiqua" w:hAnsi="Book Antiqua"/>
                <w:b/>
                <w:color w:val="0D0D0D" w:themeColor="text1" w:themeTint="F2"/>
              </w:rPr>
              <w:t xml:space="preserve">        </w:t>
            </w:r>
            <w:r w:rsidRPr="00B05240">
              <w:rPr>
                <w:rFonts w:ascii="Book Antiqua" w:hAnsi="Book Antiqua"/>
                <w:b/>
                <w:color w:val="0D0D0D" w:themeColor="text1" w:themeTint="F2"/>
              </w:rPr>
              <w:t>B</w:t>
            </w:r>
            <w:r w:rsidR="00CC0CB8">
              <w:rPr>
                <w:rFonts w:ascii="Book Antiqua" w:hAnsi="Book Antiqua"/>
                <w:b/>
                <w:color w:val="0D0D0D" w:themeColor="text1" w:themeTint="F2"/>
              </w:rPr>
              <w:t>.</w:t>
            </w:r>
            <w:r w:rsidRPr="00B05240">
              <w:rPr>
                <w:rFonts w:ascii="Book Antiqua" w:hAnsi="Book Antiqua"/>
                <w:b/>
                <w:color w:val="0D0D0D" w:themeColor="text1" w:themeTint="F2"/>
              </w:rPr>
              <w:t>L</w:t>
            </w:r>
            <w:r w:rsidR="00CC0CB8">
              <w:rPr>
                <w:rFonts w:ascii="Book Antiqua" w:hAnsi="Book Antiqua"/>
                <w:b/>
                <w:color w:val="0D0D0D" w:themeColor="text1" w:themeTint="F2"/>
              </w:rPr>
              <w:t>.I.Sc</w:t>
            </w:r>
          </w:p>
        </w:tc>
        <w:tc>
          <w:tcPr>
            <w:tcW w:w="2610" w:type="dxa"/>
            <w:gridSpan w:val="2"/>
            <w:shd w:val="clear" w:color="auto" w:fill="FFFFFF"/>
            <w:vAlign w:val="center"/>
          </w:tcPr>
          <w:p w:rsidR="00410274" w:rsidRDefault="00B05240" w:rsidP="00B05240">
            <w:pPr>
              <w:rPr>
                <w:rFonts w:ascii="Book Antiqua" w:hAnsi="Book Antiqua"/>
                <w:sz w:val="12"/>
                <w:szCs w:val="12"/>
              </w:rPr>
            </w:pPr>
            <w:r w:rsidRPr="00B05240">
              <w:rPr>
                <w:rFonts w:ascii="Book Antiqua" w:hAnsi="Book Antiqua"/>
                <w:b/>
              </w:rPr>
              <w:t>Library and Information Science</w:t>
            </w:r>
          </w:p>
        </w:tc>
        <w:tc>
          <w:tcPr>
            <w:tcW w:w="2340" w:type="dxa"/>
            <w:shd w:val="clear" w:color="auto" w:fill="FFFFFF"/>
            <w:vAlign w:val="center"/>
          </w:tcPr>
          <w:p w:rsidR="00410274" w:rsidRPr="00B05240" w:rsidRDefault="00B05240" w:rsidP="00E61EF2">
            <w:pPr>
              <w:jc w:val="center"/>
              <w:rPr>
                <w:rFonts w:ascii="Book Antiqua" w:hAnsi="Book Antiqua"/>
                <w:b/>
              </w:rPr>
            </w:pPr>
            <w:r w:rsidRPr="00B05240">
              <w:rPr>
                <w:rFonts w:ascii="Book Antiqua" w:hAnsi="Book Antiqua"/>
                <w:b/>
              </w:rPr>
              <w:t>2008</w:t>
            </w:r>
          </w:p>
        </w:tc>
        <w:tc>
          <w:tcPr>
            <w:tcW w:w="4140" w:type="dxa"/>
            <w:gridSpan w:val="2"/>
            <w:shd w:val="clear" w:color="auto" w:fill="FFFFFF"/>
            <w:vAlign w:val="center"/>
          </w:tcPr>
          <w:p w:rsidR="00410274" w:rsidRPr="00B05240" w:rsidRDefault="00B05240" w:rsidP="00956C44">
            <w:pPr>
              <w:jc w:val="center"/>
              <w:rPr>
                <w:rFonts w:ascii="Book Antiqua" w:hAnsi="Book Antiqua"/>
                <w:b/>
              </w:rPr>
            </w:pPr>
            <w:r w:rsidRPr="00B05240">
              <w:rPr>
                <w:rFonts w:ascii="Book Antiqua" w:hAnsi="Book Antiqua"/>
                <w:b/>
              </w:rPr>
              <w:t>Karnataka State Open University</w:t>
            </w:r>
          </w:p>
          <w:p w:rsidR="00B05240" w:rsidRPr="00B05240" w:rsidRDefault="00494F26" w:rsidP="00494F26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                     </w:t>
            </w:r>
            <w:r w:rsidR="00B05240" w:rsidRPr="00B05240">
              <w:rPr>
                <w:rFonts w:ascii="Book Antiqua" w:hAnsi="Book Antiqua"/>
                <w:b/>
              </w:rPr>
              <w:t>MYSORE</w:t>
            </w:r>
          </w:p>
        </w:tc>
      </w:tr>
      <w:tr w:rsidR="00410274" w:rsidRPr="00CA5818" w:rsidTr="00956C44">
        <w:trPr>
          <w:trHeight w:val="460"/>
        </w:trPr>
        <w:tc>
          <w:tcPr>
            <w:tcW w:w="2160" w:type="dxa"/>
            <w:shd w:val="clear" w:color="auto" w:fill="FFFFFF"/>
            <w:vAlign w:val="center"/>
          </w:tcPr>
          <w:p w:rsidR="00410274" w:rsidRPr="00342311" w:rsidRDefault="00342311" w:rsidP="00342311">
            <w:pPr>
              <w:rPr>
                <w:rFonts w:ascii="Book Antiqua" w:hAnsi="Book Antiqua"/>
                <w:b/>
                <w:color w:val="0D0D0D" w:themeColor="text1" w:themeTint="F2"/>
              </w:rPr>
            </w:pPr>
            <w:r w:rsidRPr="00342311">
              <w:rPr>
                <w:rFonts w:ascii="Book Antiqua" w:hAnsi="Book Antiqua"/>
                <w:b/>
                <w:color w:val="0D0D0D" w:themeColor="text1" w:themeTint="F2"/>
              </w:rPr>
              <w:t xml:space="preserve">        M</w:t>
            </w:r>
            <w:r w:rsidR="00CC0CB8">
              <w:rPr>
                <w:rFonts w:ascii="Book Antiqua" w:hAnsi="Book Antiqua"/>
                <w:b/>
                <w:color w:val="0D0D0D" w:themeColor="text1" w:themeTint="F2"/>
              </w:rPr>
              <w:t>.</w:t>
            </w:r>
            <w:r w:rsidRPr="00342311">
              <w:rPr>
                <w:rFonts w:ascii="Book Antiqua" w:hAnsi="Book Antiqua"/>
                <w:b/>
                <w:color w:val="0D0D0D" w:themeColor="text1" w:themeTint="F2"/>
              </w:rPr>
              <w:t>L</w:t>
            </w:r>
            <w:r w:rsidR="00CC0CB8">
              <w:rPr>
                <w:rFonts w:ascii="Book Antiqua" w:hAnsi="Book Antiqua"/>
                <w:b/>
                <w:color w:val="0D0D0D" w:themeColor="text1" w:themeTint="F2"/>
              </w:rPr>
              <w:t>.I.Sc</w:t>
            </w:r>
          </w:p>
        </w:tc>
        <w:tc>
          <w:tcPr>
            <w:tcW w:w="2610" w:type="dxa"/>
            <w:gridSpan w:val="2"/>
            <w:shd w:val="clear" w:color="auto" w:fill="FFFFFF"/>
            <w:vAlign w:val="center"/>
          </w:tcPr>
          <w:p w:rsidR="00410274" w:rsidRDefault="00342311" w:rsidP="00CC0CB8">
            <w:pPr>
              <w:rPr>
                <w:rFonts w:ascii="Book Antiqua" w:hAnsi="Book Antiqua"/>
                <w:sz w:val="12"/>
                <w:szCs w:val="12"/>
              </w:rPr>
            </w:pPr>
            <w:r w:rsidRPr="00B05240">
              <w:rPr>
                <w:rFonts w:ascii="Book Antiqua" w:hAnsi="Book Antiqua"/>
                <w:b/>
              </w:rPr>
              <w:t>Library and Information Science</w:t>
            </w:r>
          </w:p>
        </w:tc>
        <w:tc>
          <w:tcPr>
            <w:tcW w:w="2340" w:type="dxa"/>
            <w:shd w:val="clear" w:color="auto" w:fill="FFFFFF"/>
            <w:vAlign w:val="center"/>
          </w:tcPr>
          <w:p w:rsidR="00410274" w:rsidRPr="00342311" w:rsidRDefault="00342311" w:rsidP="00E61EF2">
            <w:pPr>
              <w:jc w:val="center"/>
              <w:rPr>
                <w:rFonts w:ascii="Book Antiqua" w:hAnsi="Book Antiqua"/>
                <w:b/>
              </w:rPr>
            </w:pPr>
            <w:r w:rsidRPr="00342311">
              <w:rPr>
                <w:rFonts w:ascii="Book Antiqua" w:hAnsi="Book Antiqua"/>
                <w:b/>
              </w:rPr>
              <w:t>2011</w:t>
            </w:r>
          </w:p>
        </w:tc>
        <w:tc>
          <w:tcPr>
            <w:tcW w:w="4140" w:type="dxa"/>
            <w:gridSpan w:val="2"/>
            <w:shd w:val="clear" w:color="auto" w:fill="FFFFFF"/>
            <w:vAlign w:val="center"/>
          </w:tcPr>
          <w:p w:rsidR="00342311" w:rsidRDefault="00342311" w:rsidP="00342311">
            <w:pPr>
              <w:jc w:val="center"/>
              <w:rPr>
                <w:rFonts w:ascii="Book Antiqua" w:hAnsi="Book Antiqua"/>
                <w:b/>
              </w:rPr>
            </w:pPr>
            <w:r w:rsidRPr="00B05240">
              <w:rPr>
                <w:rFonts w:ascii="Book Antiqua" w:hAnsi="Book Antiqua"/>
                <w:b/>
              </w:rPr>
              <w:t>Karnataka State Open University</w:t>
            </w:r>
          </w:p>
          <w:p w:rsidR="00410274" w:rsidRPr="00B05240" w:rsidRDefault="00494F26" w:rsidP="007955DD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                     </w:t>
            </w:r>
            <w:r w:rsidR="007955DD">
              <w:rPr>
                <w:rFonts w:ascii="Book Antiqua" w:hAnsi="Book Antiqua"/>
                <w:b/>
              </w:rPr>
              <w:t xml:space="preserve"> </w:t>
            </w:r>
            <w:r w:rsidR="00342311" w:rsidRPr="00B05240">
              <w:rPr>
                <w:rFonts w:ascii="Book Antiqua" w:hAnsi="Book Antiqua"/>
                <w:b/>
              </w:rPr>
              <w:t>MYSORE</w:t>
            </w:r>
          </w:p>
        </w:tc>
      </w:tr>
      <w:tr w:rsidR="00710C11" w:rsidRPr="00594564" w:rsidTr="000544BC">
        <w:trPr>
          <w:trHeight w:val="98"/>
        </w:trPr>
        <w:tc>
          <w:tcPr>
            <w:tcW w:w="11250" w:type="dxa"/>
            <w:gridSpan w:val="6"/>
            <w:shd w:val="clear" w:color="auto" w:fill="FFFFFF"/>
            <w:vAlign w:val="center"/>
          </w:tcPr>
          <w:p w:rsidR="00956C44" w:rsidRPr="00E3263F" w:rsidRDefault="00956C44" w:rsidP="003D74F6">
            <w:pPr>
              <w:rPr>
                <w:rFonts w:ascii="Book Antiqua" w:hAnsi="Book Antiqua"/>
                <w:b/>
                <w:color w:val="FFFFFF"/>
                <w:sz w:val="16"/>
                <w:szCs w:val="16"/>
              </w:rPr>
            </w:pPr>
          </w:p>
        </w:tc>
      </w:tr>
      <w:tr w:rsidR="00E3263F" w:rsidRPr="00594564" w:rsidTr="00AF6EF6">
        <w:trPr>
          <w:trHeight w:val="460"/>
        </w:trPr>
        <w:tc>
          <w:tcPr>
            <w:tcW w:w="11250" w:type="dxa"/>
            <w:gridSpan w:val="6"/>
            <w:shd w:val="clear" w:color="auto" w:fill="E36C0A" w:themeFill="accent6" w:themeFillShade="BF"/>
            <w:vAlign w:val="center"/>
          </w:tcPr>
          <w:p w:rsidR="00E3263F" w:rsidRPr="003D74F6" w:rsidRDefault="00E3263F" w:rsidP="006F3FD9">
            <w:pPr>
              <w:rPr>
                <w:rFonts w:ascii="Book Antiqua" w:hAnsi="Book Antiqua"/>
                <w:b/>
                <w:color w:val="FFFFFF"/>
                <w:sz w:val="28"/>
                <w:szCs w:val="6"/>
              </w:rPr>
            </w:pPr>
            <w:r w:rsidRPr="00E3263F">
              <w:rPr>
                <w:rFonts w:ascii="Book Antiqua" w:hAnsi="Book Antiqua"/>
                <w:b/>
                <w:color w:val="FFFFFF"/>
                <w:sz w:val="28"/>
                <w:szCs w:val="6"/>
              </w:rPr>
              <w:t xml:space="preserve">Date of </w:t>
            </w:r>
            <w:r w:rsidR="006647A3">
              <w:rPr>
                <w:rFonts w:ascii="Book Antiqua" w:hAnsi="Book Antiqua"/>
                <w:b/>
                <w:color w:val="FFFFFF"/>
                <w:sz w:val="28"/>
                <w:szCs w:val="6"/>
              </w:rPr>
              <w:t>J</w:t>
            </w:r>
            <w:r w:rsidRPr="00E3263F">
              <w:rPr>
                <w:rFonts w:ascii="Book Antiqua" w:hAnsi="Book Antiqua"/>
                <w:b/>
                <w:color w:val="FFFFFF"/>
                <w:sz w:val="28"/>
                <w:szCs w:val="6"/>
              </w:rPr>
              <w:t>oining to the College</w:t>
            </w:r>
          </w:p>
        </w:tc>
      </w:tr>
      <w:tr w:rsidR="00E3263F" w:rsidRPr="00594564" w:rsidTr="003F2E60">
        <w:trPr>
          <w:trHeight w:val="557"/>
        </w:trPr>
        <w:tc>
          <w:tcPr>
            <w:tcW w:w="11250" w:type="dxa"/>
            <w:gridSpan w:val="6"/>
            <w:shd w:val="clear" w:color="auto" w:fill="FFFFFF"/>
            <w:vAlign w:val="center"/>
          </w:tcPr>
          <w:p w:rsidR="00B47BC9" w:rsidRPr="00B47BC9" w:rsidRDefault="00B47BC9" w:rsidP="00E3263F">
            <w:pPr>
              <w:jc w:val="center"/>
              <w:rPr>
                <w:rFonts w:ascii="Book Antiqua" w:hAnsi="Book Antiqua"/>
                <w:b/>
                <w:sz w:val="16"/>
                <w:szCs w:val="16"/>
              </w:rPr>
            </w:pPr>
          </w:p>
          <w:p w:rsidR="00956C44" w:rsidRPr="006D024E" w:rsidRDefault="00E64886" w:rsidP="00E3263F">
            <w:pPr>
              <w:jc w:val="center"/>
              <w:rPr>
                <w:rFonts w:ascii="Book Antiqua" w:hAnsi="Book Antiqua"/>
                <w:b/>
                <w:szCs w:val="6"/>
              </w:rPr>
            </w:pPr>
            <w:r>
              <w:rPr>
                <w:rFonts w:ascii="Book Antiqua" w:hAnsi="Book Antiqua"/>
                <w:b/>
                <w:szCs w:val="6"/>
              </w:rPr>
              <w:t xml:space="preserve">             </w:t>
            </w:r>
            <w:r w:rsidR="007955DD">
              <w:rPr>
                <w:rFonts w:ascii="Book Antiqua" w:hAnsi="Book Antiqua"/>
                <w:b/>
                <w:szCs w:val="6"/>
              </w:rPr>
              <w:t>04-04-1991</w:t>
            </w:r>
          </w:p>
          <w:p w:rsidR="00B47BC9" w:rsidRPr="00B47BC9" w:rsidRDefault="00B47BC9" w:rsidP="00E3263F">
            <w:pPr>
              <w:jc w:val="center"/>
              <w:rPr>
                <w:rFonts w:ascii="Book Antiqua" w:hAnsi="Book Antiqua"/>
                <w:b/>
                <w:color w:val="FFFFFF"/>
                <w:sz w:val="16"/>
                <w:szCs w:val="16"/>
              </w:rPr>
            </w:pPr>
          </w:p>
        </w:tc>
      </w:tr>
    </w:tbl>
    <w:p w:rsidR="006F3FD9" w:rsidRDefault="006F3FD9">
      <w:pPr>
        <w:rPr>
          <w:color w:val="F79646" w:themeColor="accent6"/>
        </w:rPr>
      </w:pPr>
    </w:p>
    <w:p w:rsidR="00CC0CB8" w:rsidRDefault="00CC0CB8" w:rsidP="00CC0CB8"/>
    <w:tbl>
      <w:tblPr>
        <w:tblW w:w="1125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770"/>
        <w:gridCol w:w="3600"/>
        <w:gridCol w:w="2880"/>
      </w:tblGrid>
      <w:tr w:rsidR="00CC0CB8" w:rsidRPr="00594564" w:rsidTr="008A0F68">
        <w:trPr>
          <w:trHeight w:val="530"/>
        </w:trPr>
        <w:tc>
          <w:tcPr>
            <w:tcW w:w="11250" w:type="dxa"/>
            <w:gridSpan w:val="3"/>
            <w:shd w:val="clear" w:color="auto" w:fill="E36C0A" w:themeFill="accent6" w:themeFillShade="BF"/>
            <w:vAlign w:val="center"/>
          </w:tcPr>
          <w:p w:rsidR="00CC0CB8" w:rsidRPr="00E3263F" w:rsidRDefault="00CC0CB8" w:rsidP="008A0F68">
            <w:pPr>
              <w:pStyle w:val="Default"/>
              <w:numPr>
                <w:ilvl w:val="0"/>
                <w:numId w:val="3"/>
              </w:numPr>
              <w:rPr>
                <w:rFonts w:ascii="Book Antiqua" w:hAnsi="Book Antiqua"/>
                <w:szCs w:val="6"/>
              </w:rPr>
            </w:pPr>
            <w:r>
              <w:rPr>
                <w:rFonts w:ascii="Book Antiqua" w:hAnsi="Book Antiqua"/>
                <w:b/>
                <w:color w:val="FFFFFF"/>
                <w:sz w:val="28"/>
                <w:szCs w:val="6"/>
              </w:rPr>
              <w:t>Work</w:t>
            </w:r>
            <w:r w:rsidRPr="00AC459A">
              <w:rPr>
                <w:rFonts w:ascii="Book Antiqua" w:hAnsi="Book Antiqua"/>
                <w:b/>
                <w:color w:val="FFFFFF"/>
                <w:sz w:val="28"/>
                <w:szCs w:val="6"/>
              </w:rPr>
              <w:t xml:space="preserve"> Experience</w:t>
            </w:r>
          </w:p>
        </w:tc>
      </w:tr>
      <w:tr w:rsidR="00CC0CB8" w:rsidRPr="00CC0CB8" w:rsidTr="00CC0CB8">
        <w:trPr>
          <w:trHeight w:val="460"/>
        </w:trPr>
        <w:tc>
          <w:tcPr>
            <w:tcW w:w="4770" w:type="dxa"/>
            <w:shd w:val="clear" w:color="auto" w:fill="FFFFFF"/>
            <w:vAlign w:val="center"/>
          </w:tcPr>
          <w:p w:rsidR="00CC0CB8" w:rsidRPr="00CC0CB8" w:rsidRDefault="00CC0CB8" w:rsidP="00CC0CB8">
            <w:pPr>
              <w:jc w:val="center"/>
              <w:rPr>
                <w:rFonts w:ascii="Book Antiqua" w:hAnsi="Book Antiqua"/>
                <w:b/>
                <w:szCs w:val="6"/>
              </w:rPr>
            </w:pPr>
            <w:r w:rsidRPr="00CC0CB8">
              <w:rPr>
                <w:rFonts w:ascii="Book Antiqua" w:hAnsi="Book Antiqua"/>
                <w:b/>
                <w:szCs w:val="6"/>
              </w:rPr>
              <w:t>Designation</w:t>
            </w:r>
          </w:p>
        </w:tc>
        <w:tc>
          <w:tcPr>
            <w:tcW w:w="3600" w:type="dxa"/>
            <w:tcBorders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CC0CB8" w:rsidRPr="00CC0CB8" w:rsidRDefault="00CC0CB8" w:rsidP="00CC0CB8">
            <w:pPr>
              <w:jc w:val="right"/>
              <w:rPr>
                <w:rFonts w:ascii="Book Antiqua" w:hAnsi="Book Antiqua"/>
                <w:b/>
                <w:szCs w:val="6"/>
              </w:rPr>
            </w:pPr>
            <w:r w:rsidRPr="00CC0CB8">
              <w:rPr>
                <w:rFonts w:ascii="Book Antiqua" w:hAnsi="Book Antiqua"/>
                <w:b/>
                <w:szCs w:val="6"/>
              </w:rPr>
              <w:t>Experience</w:t>
            </w:r>
          </w:p>
        </w:tc>
        <w:tc>
          <w:tcPr>
            <w:tcW w:w="2880" w:type="dxa"/>
            <w:tcBorders>
              <w:left w:val="nil"/>
              <w:bottom w:val="single" w:sz="4" w:space="0" w:color="auto"/>
            </w:tcBorders>
            <w:shd w:val="clear" w:color="auto" w:fill="FFFFFF"/>
            <w:vAlign w:val="center"/>
          </w:tcPr>
          <w:p w:rsidR="00CC0CB8" w:rsidRPr="00CC0CB8" w:rsidRDefault="00CC0CB8" w:rsidP="008A0F68">
            <w:pPr>
              <w:jc w:val="center"/>
              <w:rPr>
                <w:rFonts w:ascii="Book Antiqua" w:hAnsi="Book Antiqua"/>
                <w:b/>
                <w:color w:val="F79646" w:themeColor="accent6"/>
                <w:szCs w:val="6"/>
              </w:rPr>
            </w:pPr>
          </w:p>
        </w:tc>
      </w:tr>
      <w:tr w:rsidR="00CC0CB8" w:rsidRPr="00CC0CB8" w:rsidTr="00CC0CB8">
        <w:trPr>
          <w:trHeight w:val="460"/>
        </w:trPr>
        <w:tc>
          <w:tcPr>
            <w:tcW w:w="4770" w:type="dxa"/>
            <w:shd w:val="clear" w:color="auto" w:fill="FFFFFF"/>
            <w:vAlign w:val="center"/>
          </w:tcPr>
          <w:p w:rsidR="00CC0CB8" w:rsidRPr="000073BF" w:rsidRDefault="00CC0CB8" w:rsidP="00CC0CB8">
            <w:pPr>
              <w:jc w:val="center"/>
              <w:rPr>
                <w:rFonts w:ascii="Book Antiqua" w:hAnsi="Book Antiqua"/>
                <w:b/>
                <w:szCs w:val="6"/>
              </w:rPr>
            </w:pPr>
            <w:r w:rsidRPr="000073BF">
              <w:rPr>
                <w:rFonts w:ascii="Book Antiqua" w:hAnsi="Book Antiqua"/>
                <w:b/>
                <w:color w:val="0D0D0D" w:themeColor="text1" w:themeTint="F2"/>
              </w:rPr>
              <w:t>Assistant Librarian</w:t>
            </w:r>
          </w:p>
        </w:tc>
        <w:tc>
          <w:tcPr>
            <w:tcW w:w="3600" w:type="dxa"/>
            <w:tcBorders>
              <w:top w:val="single" w:sz="4" w:space="0" w:color="auto"/>
              <w:right w:val="nil"/>
            </w:tcBorders>
            <w:shd w:val="clear" w:color="auto" w:fill="FFFFFF"/>
            <w:vAlign w:val="center"/>
          </w:tcPr>
          <w:p w:rsidR="00CC0CB8" w:rsidRPr="000073BF" w:rsidRDefault="00CC0CB8" w:rsidP="00CC0CB8">
            <w:pPr>
              <w:jc w:val="right"/>
              <w:rPr>
                <w:rFonts w:ascii="Book Antiqua" w:hAnsi="Book Antiqua"/>
                <w:b/>
                <w:szCs w:val="6"/>
              </w:rPr>
            </w:pPr>
            <w:r w:rsidRPr="000073BF">
              <w:rPr>
                <w:rFonts w:ascii="Book Antiqua" w:hAnsi="Book Antiqua"/>
                <w:b/>
                <w:szCs w:val="6"/>
              </w:rPr>
              <w:t xml:space="preserve">                  </w:t>
            </w:r>
            <w:r w:rsidR="005A7D4C">
              <w:rPr>
                <w:rFonts w:ascii="Book Antiqua" w:hAnsi="Book Antiqua"/>
                <w:b/>
                <w:szCs w:val="6"/>
              </w:rPr>
              <w:t xml:space="preserve">  </w:t>
            </w:r>
            <w:r w:rsidRPr="000073BF">
              <w:rPr>
                <w:rFonts w:ascii="Book Antiqua" w:hAnsi="Book Antiqua"/>
                <w:b/>
                <w:szCs w:val="6"/>
              </w:rPr>
              <w:t>29+Experienc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</w:tcBorders>
            <w:shd w:val="clear" w:color="auto" w:fill="FFFFFF"/>
            <w:vAlign w:val="center"/>
          </w:tcPr>
          <w:p w:rsidR="00CC0CB8" w:rsidRPr="000073BF" w:rsidRDefault="00CC0CB8" w:rsidP="008A0F68">
            <w:pPr>
              <w:jc w:val="center"/>
              <w:rPr>
                <w:rFonts w:ascii="Book Antiqua" w:hAnsi="Book Antiqua"/>
                <w:b/>
                <w:color w:val="F79646" w:themeColor="accent6"/>
                <w:szCs w:val="6"/>
              </w:rPr>
            </w:pPr>
          </w:p>
        </w:tc>
      </w:tr>
    </w:tbl>
    <w:p w:rsidR="00CC0CB8" w:rsidRDefault="00CC0CB8"/>
    <w:p w:rsidR="00CC0CB8" w:rsidRDefault="00CC0CB8"/>
    <w:p w:rsidR="00CC0CB8" w:rsidRDefault="00CC0CB8"/>
    <w:p w:rsidR="00CC0CB8" w:rsidRDefault="00CC0CB8"/>
    <w:tbl>
      <w:tblPr>
        <w:tblW w:w="1125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29"/>
        <w:gridCol w:w="2381"/>
        <w:gridCol w:w="392"/>
        <w:gridCol w:w="1588"/>
        <w:gridCol w:w="90"/>
        <w:gridCol w:w="968"/>
        <w:gridCol w:w="1192"/>
        <w:gridCol w:w="1289"/>
        <w:gridCol w:w="466"/>
        <w:gridCol w:w="1755"/>
      </w:tblGrid>
      <w:tr w:rsidR="00F64E30" w:rsidRPr="00594564" w:rsidTr="00AF6EF6">
        <w:trPr>
          <w:trHeight w:val="530"/>
        </w:trPr>
        <w:tc>
          <w:tcPr>
            <w:tcW w:w="11250" w:type="dxa"/>
            <w:gridSpan w:val="10"/>
            <w:shd w:val="clear" w:color="auto" w:fill="E36C0A" w:themeFill="accent6" w:themeFillShade="BF"/>
            <w:vAlign w:val="center"/>
          </w:tcPr>
          <w:p w:rsidR="00F64E30" w:rsidRPr="00E3263F" w:rsidRDefault="00CC0CB8" w:rsidP="000B1F24">
            <w:pPr>
              <w:pStyle w:val="Default"/>
              <w:numPr>
                <w:ilvl w:val="0"/>
                <w:numId w:val="3"/>
              </w:numPr>
              <w:rPr>
                <w:rFonts w:ascii="Book Antiqua" w:hAnsi="Book Antiqua"/>
                <w:szCs w:val="6"/>
              </w:rPr>
            </w:pPr>
            <w:r w:rsidRPr="00AC459A">
              <w:rPr>
                <w:rFonts w:ascii="Book Antiqua" w:hAnsi="Book Antiqua"/>
                <w:b/>
                <w:color w:val="FFFFFF"/>
                <w:sz w:val="28"/>
                <w:szCs w:val="6"/>
              </w:rPr>
              <w:lastRenderedPageBreak/>
              <w:t>In-House Experience</w:t>
            </w:r>
          </w:p>
        </w:tc>
      </w:tr>
      <w:tr w:rsidR="00E01CE1" w:rsidRPr="00594564" w:rsidTr="000544BC">
        <w:trPr>
          <w:trHeight w:val="232"/>
        </w:trPr>
        <w:tc>
          <w:tcPr>
            <w:tcW w:w="3902" w:type="dxa"/>
            <w:gridSpan w:val="3"/>
            <w:shd w:val="clear" w:color="auto" w:fill="FFFFFF"/>
            <w:vAlign w:val="center"/>
          </w:tcPr>
          <w:p w:rsidR="00484856" w:rsidRPr="000B350A" w:rsidRDefault="00484856" w:rsidP="00484856">
            <w:pPr>
              <w:jc w:val="center"/>
            </w:pPr>
          </w:p>
        </w:tc>
        <w:tc>
          <w:tcPr>
            <w:tcW w:w="2646" w:type="dxa"/>
            <w:gridSpan w:val="3"/>
            <w:shd w:val="clear" w:color="auto" w:fill="FFFFFF"/>
            <w:vAlign w:val="center"/>
          </w:tcPr>
          <w:p w:rsidR="00484856" w:rsidRPr="00854C06" w:rsidRDefault="00484856" w:rsidP="00484856">
            <w:pPr>
              <w:spacing w:line="360" w:lineRule="auto"/>
              <w:jc w:val="center"/>
              <w:rPr>
                <w:rFonts w:ascii="Book Antiqua" w:hAnsi="Book Antiqua"/>
                <w:b/>
                <w:szCs w:val="6"/>
              </w:rPr>
            </w:pPr>
            <w:r w:rsidRPr="00854C06">
              <w:rPr>
                <w:rFonts w:ascii="Book Antiqua" w:hAnsi="Book Antiqua"/>
                <w:b/>
                <w:szCs w:val="6"/>
              </w:rPr>
              <w:t>From</w:t>
            </w:r>
          </w:p>
        </w:tc>
        <w:tc>
          <w:tcPr>
            <w:tcW w:w="2481" w:type="dxa"/>
            <w:gridSpan w:val="2"/>
            <w:shd w:val="clear" w:color="auto" w:fill="FFFFFF"/>
            <w:vAlign w:val="center"/>
          </w:tcPr>
          <w:p w:rsidR="00484856" w:rsidRPr="00854C06" w:rsidRDefault="00484856" w:rsidP="00484856">
            <w:pPr>
              <w:spacing w:line="360" w:lineRule="auto"/>
              <w:jc w:val="center"/>
              <w:rPr>
                <w:rFonts w:ascii="Book Antiqua" w:hAnsi="Book Antiqua"/>
                <w:b/>
                <w:szCs w:val="6"/>
              </w:rPr>
            </w:pPr>
            <w:r w:rsidRPr="00854C06">
              <w:rPr>
                <w:rFonts w:ascii="Book Antiqua" w:hAnsi="Book Antiqua"/>
                <w:b/>
                <w:szCs w:val="6"/>
              </w:rPr>
              <w:t>To</w:t>
            </w:r>
          </w:p>
        </w:tc>
        <w:tc>
          <w:tcPr>
            <w:tcW w:w="2221" w:type="dxa"/>
            <w:gridSpan w:val="2"/>
            <w:shd w:val="clear" w:color="auto" w:fill="FFFFFF"/>
            <w:vAlign w:val="center"/>
          </w:tcPr>
          <w:p w:rsidR="00484856" w:rsidRDefault="00CC0CB8" w:rsidP="00484856">
            <w:pPr>
              <w:jc w:val="center"/>
              <w:rPr>
                <w:rFonts w:ascii="Book Antiqua" w:hAnsi="Book Antiqua"/>
                <w:szCs w:val="6"/>
              </w:rPr>
            </w:pPr>
            <w:r w:rsidRPr="00484856">
              <w:rPr>
                <w:rFonts w:ascii="Book Antiqua" w:hAnsi="Book Antiqua"/>
                <w:b/>
                <w:szCs w:val="6"/>
              </w:rPr>
              <w:t>Department</w:t>
            </w:r>
          </w:p>
        </w:tc>
      </w:tr>
      <w:tr w:rsidR="00F93897" w:rsidRPr="00594564" w:rsidTr="001D183F">
        <w:trPr>
          <w:trHeight w:val="728"/>
        </w:trPr>
        <w:tc>
          <w:tcPr>
            <w:tcW w:w="3902" w:type="dxa"/>
            <w:gridSpan w:val="3"/>
            <w:shd w:val="clear" w:color="auto" w:fill="FFFFFF"/>
            <w:vAlign w:val="center"/>
          </w:tcPr>
          <w:p w:rsidR="00007608" w:rsidRPr="000073BF" w:rsidRDefault="007955DD" w:rsidP="00CC0CB8">
            <w:pPr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Library  Assistant</w:t>
            </w:r>
          </w:p>
        </w:tc>
        <w:tc>
          <w:tcPr>
            <w:tcW w:w="2646" w:type="dxa"/>
            <w:gridSpan w:val="3"/>
            <w:shd w:val="clear" w:color="auto" w:fill="FFFFFF"/>
            <w:vAlign w:val="center"/>
          </w:tcPr>
          <w:p w:rsidR="00484856" w:rsidRPr="000073BF" w:rsidRDefault="001D35C2" w:rsidP="00F40274">
            <w:pPr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0</w:t>
            </w:r>
            <w:r w:rsidR="007955DD" w:rsidRPr="000073BF">
              <w:rPr>
                <w:rFonts w:ascii="Book Antiqua" w:hAnsi="Book Antiqua"/>
                <w:b/>
              </w:rPr>
              <w:t>4</w:t>
            </w:r>
            <w:r w:rsidRPr="000073BF">
              <w:rPr>
                <w:rFonts w:ascii="Book Antiqua" w:hAnsi="Book Antiqua"/>
                <w:b/>
              </w:rPr>
              <w:t>-0</w:t>
            </w:r>
            <w:r w:rsidR="007955DD" w:rsidRPr="000073BF">
              <w:rPr>
                <w:rFonts w:ascii="Book Antiqua" w:hAnsi="Book Antiqua"/>
                <w:b/>
              </w:rPr>
              <w:t>4</w:t>
            </w:r>
            <w:r w:rsidRPr="000073BF">
              <w:rPr>
                <w:rFonts w:ascii="Book Antiqua" w:hAnsi="Book Antiqua"/>
                <w:b/>
              </w:rPr>
              <w:t>-199</w:t>
            </w:r>
            <w:r w:rsidR="00A56113" w:rsidRPr="000073BF">
              <w:rPr>
                <w:rFonts w:ascii="Book Antiqua" w:hAnsi="Book Antiqua"/>
                <w:b/>
              </w:rPr>
              <w:t>1</w:t>
            </w:r>
          </w:p>
          <w:p w:rsidR="00007608" w:rsidRPr="001D183F" w:rsidRDefault="00007608" w:rsidP="00F40274">
            <w:pPr>
              <w:jc w:val="center"/>
              <w:rPr>
                <w:rFonts w:ascii="Book Antiqua" w:hAnsi="Book Antiqua"/>
                <w:sz w:val="16"/>
                <w:szCs w:val="16"/>
              </w:rPr>
            </w:pPr>
          </w:p>
        </w:tc>
        <w:tc>
          <w:tcPr>
            <w:tcW w:w="2481" w:type="dxa"/>
            <w:gridSpan w:val="2"/>
            <w:shd w:val="clear" w:color="auto" w:fill="FFFFFF"/>
            <w:vAlign w:val="center"/>
          </w:tcPr>
          <w:p w:rsidR="00CC0CB8" w:rsidRDefault="00CC0CB8" w:rsidP="00007608">
            <w:pPr>
              <w:jc w:val="center"/>
              <w:rPr>
                <w:rFonts w:ascii="Book Antiqua" w:hAnsi="Book Antiqua"/>
              </w:rPr>
            </w:pPr>
          </w:p>
          <w:p w:rsidR="00484856" w:rsidRPr="000073BF" w:rsidRDefault="00D733B8" w:rsidP="00007608">
            <w:pPr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05-12-2004</w:t>
            </w:r>
          </w:p>
          <w:p w:rsidR="00007608" w:rsidRPr="001D183F" w:rsidRDefault="00007608" w:rsidP="00007608">
            <w:pPr>
              <w:jc w:val="center"/>
              <w:rPr>
                <w:rFonts w:ascii="Book Antiqua" w:hAnsi="Book Antiqua"/>
                <w:sz w:val="16"/>
                <w:szCs w:val="16"/>
              </w:rPr>
            </w:pPr>
          </w:p>
        </w:tc>
        <w:tc>
          <w:tcPr>
            <w:tcW w:w="2221" w:type="dxa"/>
            <w:gridSpan w:val="2"/>
            <w:shd w:val="clear" w:color="auto" w:fill="FFFFFF"/>
            <w:vAlign w:val="center"/>
          </w:tcPr>
          <w:p w:rsidR="00007608" w:rsidRPr="007955DD" w:rsidRDefault="007955DD" w:rsidP="00CC0CB8">
            <w:pPr>
              <w:jc w:val="center"/>
              <w:rPr>
                <w:rFonts w:ascii="Book Antiqua" w:hAnsi="Book Antiqua"/>
                <w:b/>
              </w:rPr>
            </w:pPr>
            <w:r w:rsidRPr="007955DD">
              <w:rPr>
                <w:rFonts w:ascii="Book Antiqua" w:hAnsi="Book Antiqua"/>
                <w:b/>
              </w:rPr>
              <w:t>Library</w:t>
            </w:r>
          </w:p>
        </w:tc>
      </w:tr>
      <w:tr w:rsidR="001D183F" w:rsidRPr="00594564" w:rsidTr="001D183F">
        <w:trPr>
          <w:trHeight w:val="710"/>
        </w:trPr>
        <w:tc>
          <w:tcPr>
            <w:tcW w:w="3902" w:type="dxa"/>
            <w:gridSpan w:val="3"/>
            <w:shd w:val="clear" w:color="auto" w:fill="FFFFFF"/>
            <w:vAlign w:val="center"/>
          </w:tcPr>
          <w:p w:rsidR="001D183F" w:rsidRPr="000073BF" w:rsidRDefault="001D183F" w:rsidP="007955DD">
            <w:pPr>
              <w:jc w:val="center"/>
              <w:rPr>
                <w:rFonts w:ascii="Book Antiqua" w:hAnsi="Book Antiqua"/>
                <w:b/>
                <w:color w:val="0D0D0D" w:themeColor="text1" w:themeTint="F2"/>
              </w:rPr>
            </w:pPr>
            <w:r w:rsidRPr="000073BF">
              <w:rPr>
                <w:rFonts w:ascii="Book Antiqua" w:hAnsi="Book Antiqua"/>
                <w:b/>
                <w:color w:val="0D0D0D" w:themeColor="text1" w:themeTint="F2"/>
              </w:rPr>
              <w:t xml:space="preserve"> </w:t>
            </w:r>
            <w:r w:rsidR="007955DD" w:rsidRPr="000073BF">
              <w:rPr>
                <w:rFonts w:ascii="Book Antiqua" w:hAnsi="Book Antiqua"/>
                <w:b/>
                <w:color w:val="0D0D0D" w:themeColor="text1" w:themeTint="F2"/>
              </w:rPr>
              <w:t>Assistant Librarian</w:t>
            </w:r>
          </w:p>
        </w:tc>
        <w:tc>
          <w:tcPr>
            <w:tcW w:w="2646" w:type="dxa"/>
            <w:gridSpan w:val="3"/>
            <w:shd w:val="clear" w:color="auto" w:fill="FFFFFF"/>
            <w:vAlign w:val="center"/>
          </w:tcPr>
          <w:p w:rsidR="001D183F" w:rsidRPr="000073BF" w:rsidRDefault="001D183F" w:rsidP="00F40274">
            <w:pPr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06-12-2004</w:t>
            </w:r>
          </w:p>
        </w:tc>
        <w:tc>
          <w:tcPr>
            <w:tcW w:w="2481" w:type="dxa"/>
            <w:gridSpan w:val="2"/>
            <w:shd w:val="clear" w:color="auto" w:fill="FFFFFF"/>
            <w:vAlign w:val="center"/>
          </w:tcPr>
          <w:p w:rsidR="001D183F" w:rsidRPr="000073BF" w:rsidRDefault="007955DD" w:rsidP="001D183F">
            <w:pPr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Till Date</w:t>
            </w:r>
          </w:p>
        </w:tc>
        <w:tc>
          <w:tcPr>
            <w:tcW w:w="2221" w:type="dxa"/>
            <w:gridSpan w:val="2"/>
            <w:shd w:val="clear" w:color="auto" w:fill="FFFFFF"/>
            <w:vAlign w:val="center"/>
          </w:tcPr>
          <w:p w:rsidR="001D183F" w:rsidRPr="007955DD" w:rsidRDefault="007955DD" w:rsidP="00CC0CB8">
            <w:pPr>
              <w:jc w:val="center"/>
              <w:rPr>
                <w:b/>
              </w:rPr>
            </w:pPr>
            <w:r w:rsidRPr="007955DD">
              <w:rPr>
                <w:b/>
              </w:rPr>
              <w:t>Library</w:t>
            </w:r>
          </w:p>
        </w:tc>
      </w:tr>
      <w:tr w:rsidR="00495DA8" w:rsidRPr="00594564" w:rsidTr="00495DA8">
        <w:trPr>
          <w:trHeight w:val="188"/>
        </w:trPr>
        <w:tc>
          <w:tcPr>
            <w:tcW w:w="11250" w:type="dxa"/>
            <w:gridSpan w:val="10"/>
            <w:shd w:val="clear" w:color="auto" w:fill="FFFFFF"/>
            <w:vAlign w:val="center"/>
          </w:tcPr>
          <w:p w:rsidR="00495DA8" w:rsidRPr="00155AB1" w:rsidRDefault="00495DA8" w:rsidP="007955DD">
            <w:pPr>
              <w:rPr>
                <w:rFonts w:ascii="Book Antiqua" w:hAnsi="Book Antiqua"/>
                <w:szCs w:val="6"/>
              </w:rPr>
            </w:pPr>
          </w:p>
        </w:tc>
      </w:tr>
      <w:tr w:rsidR="00087688" w:rsidRPr="00594564" w:rsidTr="00AF6EF6">
        <w:trPr>
          <w:trHeight w:val="440"/>
        </w:trPr>
        <w:tc>
          <w:tcPr>
            <w:tcW w:w="11250" w:type="dxa"/>
            <w:gridSpan w:val="10"/>
            <w:shd w:val="clear" w:color="auto" w:fill="E36C0A" w:themeFill="accent6" w:themeFillShade="BF"/>
            <w:vAlign w:val="center"/>
          </w:tcPr>
          <w:p w:rsidR="00087688" w:rsidRPr="00087688" w:rsidRDefault="00087688" w:rsidP="007955DD">
            <w:pPr>
              <w:pStyle w:val="Default"/>
              <w:rPr>
                <w:color w:val="FFFFFF"/>
                <w:sz w:val="12"/>
                <w:szCs w:val="12"/>
              </w:rPr>
            </w:pPr>
          </w:p>
          <w:p w:rsidR="00087688" w:rsidRPr="00087688" w:rsidRDefault="00597B34" w:rsidP="000B1F24">
            <w:pPr>
              <w:pStyle w:val="Default"/>
              <w:numPr>
                <w:ilvl w:val="0"/>
                <w:numId w:val="11"/>
              </w:numPr>
              <w:rPr>
                <w:color w:val="FFFFFF"/>
                <w:sz w:val="28"/>
                <w:szCs w:val="28"/>
              </w:rPr>
            </w:pPr>
            <w:r>
              <w:rPr>
                <w:rFonts w:ascii="Book Antiqua" w:hAnsi="Book Antiqua"/>
                <w:b/>
                <w:color w:val="FFFFFF"/>
                <w:sz w:val="28"/>
                <w:szCs w:val="6"/>
              </w:rPr>
              <w:t xml:space="preserve">Workshops / </w:t>
            </w:r>
            <w:r w:rsidR="00F0668E">
              <w:rPr>
                <w:rFonts w:ascii="Book Antiqua" w:hAnsi="Book Antiqua"/>
                <w:b/>
                <w:color w:val="FFFFFF"/>
                <w:sz w:val="28"/>
                <w:szCs w:val="6"/>
              </w:rPr>
              <w:t>Short-termC</w:t>
            </w:r>
            <w:r>
              <w:rPr>
                <w:rFonts w:ascii="Book Antiqua" w:hAnsi="Book Antiqua"/>
                <w:b/>
                <w:color w:val="FFFFFF"/>
                <w:sz w:val="28"/>
                <w:szCs w:val="6"/>
              </w:rPr>
              <w:t xml:space="preserve">ourse </w:t>
            </w:r>
            <w:r w:rsidR="00F0668E">
              <w:rPr>
                <w:rFonts w:ascii="Book Antiqua" w:hAnsi="Book Antiqua"/>
                <w:b/>
                <w:color w:val="FFFFFF"/>
                <w:sz w:val="28"/>
                <w:szCs w:val="6"/>
              </w:rPr>
              <w:t>A</w:t>
            </w:r>
            <w:r>
              <w:rPr>
                <w:rFonts w:ascii="Book Antiqua" w:hAnsi="Book Antiqua"/>
                <w:b/>
                <w:color w:val="FFFFFF"/>
                <w:sz w:val="28"/>
                <w:szCs w:val="6"/>
              </w:rPr>
              <w:t>ttended</w:t>
            </w:r>
          </w:p>
          <w:p w:rsidR="00087688" w:rsidRPr="00075561" w:rsidRDefault="00087688" w:rsidP="00087688">
            <w:pPr>
              <w:rPr>
                <w:rFonts w:ascii="Book Antiqua" w:hAnsi="Book Antiqua"/>
                <w:sz w:val="12"/>
                <w:szCs w:val="12"/>
              </w:rPr>
            </w:pPr>
          </w:p>
        </w:tc>
      </w:tr>
      <w:tr w:rsidR="000B61CC" w:rsidRPr="00594564" w:rsidTr="009137A3">
        <w:trPr>
          <w:trHeight w:val="602"/>
        </w:trPr>
        <w:tc>
          <w:tcPr>
            <w:tcW w:w="1129" w:type="dxa"/>
            <w:shd w:val="clear" w:color="auto" w:fill="FFFFFF"/>
          </w:tcPr>
          <w:p w:rsidR="000B61CC" w:rsidRPr="000B61CC" w:rsidRDefault="000B61CC" w:rsidP="000B61CC">
            <w:pPr>
              <w:spacing w:line="360" w:lineRule="auto"/>
              <w:jc w:val="center"/>
              <w:rPr>
                <w:b/>
                <w:sz w:val="8"/>
                <w:szCs w:val="8"/>
              </w:rPr>
            </w:pPr>
          </w:p>
          <w:p w:rsidR="000B61CC" w:rsidRPr="002967E3" w:rsidRDefault="000B61CC" w:rsidP="000B61CC">
            <w:pPr>
              <w:spacing w:line="360" w:lineRule="auto"/>
              <w:jc w:val="center"/>
              <w:rPr>
                <w:b/>
                <w:szCs w:val="28"/>
              </w:rPr>
            </w:pPr>
            <w:r w:rsidRPr="002967E3">
              <w:rPr>
                <w:b/>
                <w:szCs w:val="28"/>
              </w:rPr>
              <w:t>S</w:t>
            </w:r>
            <w:r>
              <w:rPr>
                <w:b/>
                <w:szCs w:val="28"/>
              </w:rPr>
              <w:t>L</w:t>
            </w:r>
            <w:r w:rsidRPr="002967E3">
              <w:rPr>
                <w:b/>
                <w:szCs w:val="28"/>
              </w:rPr>
              <w:t>.No.</w:t>
            </w:r>
          </w:p>
        </w:tc>
        <w:tc>
          <w:tcPr>
            <w:tcW w:w="4451" w:type="dxa"/>
            <w:gridSpan w:val="4"/>
            <w:shd w:val="clear" w:color="auto" w:fill="FFFFFF"/>
            <w:vAlign w:val="center"/>
          </w:tcPr>
          <w:p w:rsidR="000B61CC" w:rsidRPr="002967E3" w:rsidRDefault="000B61CC" w:rsidP="000B61CC">
            <w:pPr>
              <w:spacing w:line="360" w:lineRule="auto"/>
              <w:jc w:val="center"/>
              <w:rPr>
                <w:b/>
                <w:szCs w:val="28"/>
              </w:rPr>
            </w:pPr>
            <w:r w:rsidRPr="002967E3">
              <w:rPr>
                <w:b/>
                <w:szCs w:val="28"/>
              </w:rPr>
              <w:t>Workshop Title</w:t>
            </w:r>
          </w:p>
        </w:tc>
        <w:tc>
          <w:tcPr>
            <w:tcW w:w="3915" w:type="dxa"/>
            <w:gridSpan w:val="4"/>
            <w:shd w:val="clear" w:color="auto" w:fill="FFFFFF"/>
            <w:vAlign w:val="center"/>
          </w:tcPr>
          <w:p w:rsidR="000B61CC" w:rsidRPr="002967E3" w:rsidRDefault="000B61CC" w:rsidP="000B61CC">
            <w:pPr>
              <w:spacing w:line="360" w:lineRule="auto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Place</w:t>
            </w:r>
          </w:p>
        </w:tc>
        <w:tc>
          <w:tcPr>
            <w:tcW w:w="1755" w:type="dxa"/>
            <w:shd w:val="clear" w:color="auto" w:fill="FFFFFF"/>
            <w:vAlign w:val="center"/>
          </w:tcPr>
          <w:p w:rsidR="000B61CC" w:rsidRPr="002967E3" w:rsidRDefault="000B61CC" w:rsidP="000B61CC">
            <w:pPr>
              <w:spacing w:line="360" w:lineRule="auto"/>
              <w:jc w:val="center"/>
              <w:rPr>
                <w:b/>
                <w:szCs w:val="28"/>
              </w:rPr>
            </w:pPr>
            <w:r w:rsidRPr="002967E3">
              <w:rPr>
                <w:b/>
                <w:szCs w:val="28"/>
              </w:rPr>
              <w:t>Date&amp;Year</w:t>
            </w:r>
          </w:p>
        </w:tc>
      </w:tr>
      <w:tr w:rsidR="00536F8D" w:rsidRPr="00594564" w:rsidTr="009137A3">
        <w:trPr>
          <w:trHeight w:val="665"/>
        </w:trPr>
        <w:tc>
          <w:tcPr>
            <w:tcW w:w="1129" w:type="dxa"/>
            <w:shd w:val="clear" w:color="auto" w:fill="FFFFFF"/>
            <w:vAlign w:val="center"/>
          </w:tcPr>
          <w:p w:rsidR="00536F8D" w:rsidRPr="000B61CC" w:rsidRDefault="00536F8D" w:rsidP="000B1F24">
            <w:pPr>
              <w:pStyle w:val="Default"/>
              <w:numPr>
                <w:ilvl w:val="0"/>
                <w:numId w:val="13"/>
              </w:numPr>
              <w:rPr>
                <w:rFonts w:ascii="Book Antiqua" w:hAnsi="Book Antiqua"/>
              </w:rPr>
            </w:pPr>
          </w:p>
        </w:tc>
        <w:tc>
          <w:tcPr>
            <w:tcW w:w="4451" w:type="dxa"/>
            <w:gridSpan w:val="4"/>
            <w:shd w:val="clear" w:color="auto" w:fill="FFFFFF"/>
            <w:vAlign w:val="center"/>
          </w:tcPr>
          <w:p w:rsidR="00536F8D" w:rsidRPr="000073BF" w:rsidRDefault="007955DD" w:rsidP="007955DD">
            <w:pPr>
              <w:spacing w:line="276" w:lineRule="auto"/>
              <w:contextualSpacing/>
              <w:jc w:val="both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 xml:space="preserve">National Conference on </w:t>
            </w:r>
            <w:r w:rsidR="001C09F8" w:rsidRPr="000073BF">
              <w:rPr>
                <w:rFonts w:ascii="Book Antiqua" w:hAnsi="Book Antiqua"/>
                <w:b/>
              </w:rPr>
              <w:t>“</w:t>
            </w:r>
            <w:r w:rsidRPr="000073BF">
              <w:rPr>
                <w:rFonts w:ascii="Book Antiqua" w:hAnsi="Book Antiqua"/>
                <w:b/>
              </w:rPr>
              <w:t>Information Literacy and Higher Education in Digital Environment</w:t>
            </w:r>
            <w:r w:rsidR="001C09F8" w:rsidRPr="000073BF">
              <w:rPr>
                <w:rFonts w:ascii="Book Antiqua" w:hAnsi="Book Antiqua"/>
                <w:b/>
              </w:rPr>
              <w:t>”</w:t>
            </w:r>
          </w:p>
        </w:tc>
        <w:tc>
          <w:tcPr>
            <w:tcW w:w="3915" w:type="dxa"/>
            <w:gridSpan w:val="4"/>
            <w:shd w:val="clear" w:color="auto" w:fill="FFFFFF"/>
            <w:vAlign w:val="center"/>
          </w:tcPr>
          <w:p w:rsidR="00536F8D" w:rsidRPr="000073BF" w:rsidRDefault="001C09F8" w:rsidP="004A28FE">
            <w:pPr>
              <w:spacing w:line="276" w:lineRule="auto"/>
              <w:contextualSpacing/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Karnataka State Open University</w:t>
            </w:r>
          </w:p>
          <w:p w:rsidR="001C09F8" w:rsidRPr="0062016F" w:rsidRDefault="001C09F8" w:rsidP="004A28FE">
            <w:pPr>
              <w:spacing w:line="276" w:lineRule="auto"/>
              <w:contextualSpacing/>
              <w:jc w:val="center"/>
              <w:rPr>
                <w:rFonts w:ascii="Book Antiqua" w:hAnsi="Book Antiqua"/>
              </w:rPr>
            </w:pPr>
            <w:r w:rsidRPr="000073BF">
              <w:rPr>
                <w:rFonts w:ascii="Book Antiqua" w:hAnsi="Book Antiqua"/>
                <w:b/>
              </w:rPr>
              <w:t>MYSORE</w:t>
            </w:r>
          </w:p>
        </w:tc>
        <w:tc>
          <w:tcPr>
            <w:tcW w:w="1755" w:type="dxa"/>
            <w:shd w:val="clear" w:color="auto" w:fill="FFFFFF"/>
            <w:vAlign w:val="center"/>
          </w:tcPr>
          <w:p w:rsidR="00536F8D" w:rsidRPr="000073BF" w:rsidRDefault="001C09F8" w:rsidP="004A28FE">
            <w:pPr>
              <w:spacing w:line="276" w:lineRule="auto"/>
              <w:contextualSpacing/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March 30,2011</w:t>
            </w:r>
          </w:p>
        </w:tc>
      </w:tr>
      <w:tr w:rsidR="00317455" w:rsidRPr="00594564" w:rsidTr="009137A3">
        <w:trPr>
          <w:trHeight w:val="665"/>
        </w:trPr>
        <w:tc>
          <w:tcPr>
            <w:tcW w:w="1129" w:type="dxa"/>
            <w:shd w:val="clear" w:color="auto" w:fill="FFFFFF"/>
            <w:vAlign w:val="center"/>
          </w:tcPr>
          <w:p w:rsidR="00317455" w:rsidRPr="000B61CC" w:rsidRDefault="00317455" w:rsidP="000B1F24">
            <w:pPr>
              <w:pStyle w:val="Default"/>
              <w:numPr>
                <w:ilvl w:val="0"/>
                <w:numId w:val="13"/>
              </w:numPr>
              <w:rPr>
                <w:rFonts w:ascii="Book Antiqua" w:hAnsi="Book Antiqua"/>
              </w:rPr>
            </w:pPr>
          </w:p>
        </w:tc>
        <w:tc>
          <w:tcPr>
            <w:tcW w:w="4451" w:type="dxa"/>
            <w:gridSpan w:val="4"/>
            <w:shd w:val="clear" w:color="auto" w:fill="FFFFFF"/>
          </w:tcPr>
          <w:p w:rsidR="00317455" w:rsidRPr="000073BF" w:rsidRDefault="00317455" w:rsidP="001C09F8">
            <w:pPr>
              <w:spacing w:line="276" w:lineRule="auto"/>
              <w:contextualSpacing/>
              <w:jc w:val="both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Short term course on</w:t>
            </w:r>
            <w:r w:rsidR="001C09F8" w:rsidRPr="000073BF">
              <w:rPr>
                <w:rFonts w:ascii="Book Antiqua" w:hAnsi="Book Antiqua"/>
                <w:b/>
              </w:rPr>
              <w:t xml:space="preserve"> </w:t>
            </w:r>
            <w:r w:rsidRPr="000073BF">
              <w:rPr>
                <w:rFonts w:ascii="Book Antiqua" w:hAnsi="Book Antiqua"/>
                <w:b/>
              </w:rPr>
              <w:t xml:space="preserve"> </w:t>
            </w:r>
            <w:r w:rsidR="001C09F8" w:rsidRPr="000073BF">
              <w:rPr>
                <w:rFonts w:ascii="Book Antiqua" w:hAnsi="Book Antiqua"/>
                <w:b/>
              </w:rPr>
              <w:t>DCA</w:t>
            </w:r>
          </w:p>
        </w:tc>
        <w:tc>
          <w:tcPr>
            <w:tcW w:w="3915" w:type="dxa"/>
            <w:gridSpan w:val="4"/>
            <w:shd w:val="clear" w:color="auto" w:fill="FFFFFF"/>
            <w:vAlign w:val="center"/>
          </w:tcPr>
          <w:p w:rsidR="00317455" w:rsidRPr="000073BF" w:rsidRDefault="001C09F8" w:rsidP="005C5A84">
            <w:pPr>
              <w:spacing w:line="276" w:lineRule="auto"/>
              <w:contextualSpacing/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 xml:space="preserve">Soft Tech Computer Education, </w:t>
            </w:r>
            <w:r w:rsidR="005C5A84">
              <w:rPr>
                <w:rFonts w:ascii="Book Antiqua" w:hAnsi="Book Antiqua"/>
                <w:b/>
              </w:rPr>
              <w:t>SULLIA</w:t>
            </w:r>
          </w:p>
        </w:tc>
        <w:tc>
          <w:tcPr>
            <w:tcW w:w="1755" w:type="dxa"/>
            <w:shd w:val="clear" w:color="auto" w:fill="FFFFFF"/>
            <w:vAlign w:val="center"/>
          </w:tcPr>
          <w:p w:rsidR="00317455" w:rsidRPr="000073BF" w:rsidRDefault="001C09F8" w:rsidP="001C09F8">
            <w:pPr>
              <w:spacing w:line="276" w:lineRule="auto"/>
              <w:contextualSpacing/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Feb 10,2000 to</w:t>
            </w:r>
          </w:p>
          <w:p w:rsidR="001C09F8" w:rsidRPr="0062016F" w:rsidRDefault="001C09F8" w:rsidP="001C09F8">
            <w:pPr>
              <w:spacing w:line="276" w:lineRule="auto"/>
              <w:contextualSpacing/>
              <w:rPr>
                <w:rFonts w:ascii="Book Antiqua" w:hAnsi="Book Antiqua"/>
              </w:rPr>
            </w:pPr>
            <w:r w:rsidRPr="000073BF">
              <w:rPr>
                <w:rFonts w:ascii="Book Antiqua" w:hAnsi="Book Antiqua"/>
                <w:b/>
              </w:rPr>
              <w:t xml:space="preserve"> Sep 21,2000</w:t>
            </w:r>
          </w:p>
        </w:tc>
      </w:tr>
      <w:tr w:rsidR="00426162" w:rsidRPr="00594564" w:rsidTr="0062016F">
        <w:trPr>
          <w:trHeight w:val="215"/>
        </w:trPr>
        <w:tc>
          <w:tcPr>
            <w:tcW w:w="11250" w:type="dxa"/>
            <w:gridSpan w:val="10"/>
            <w:shd w:val="clear" w:color="auto" w:fill="FFFFFF"/>
            <w:vAlign w:val="center"/>
          </w:tcPr>
          <w:p w:rsidR="00426162" w:rsidRPr="00865664" w:rsidRDefault="00426162" w:rsidP="000B61CC">
            <w:pPr>
              <w:tabs>
                <w:tab w:val="left" w:pos="6135"/>
              </w:tabs>
              <w:spacing w:line="360" w:lineRule="auto"/>
              <w:jc w:val="center"/>
              <w:rPr>
                <w:rFonts w:ascii="Book Antiqua" w:hAnsi="Book Antiqua"/>
                <w:sz w:val="12"/>
                <w:szCs w:val="12"/>
              </w:rPr>
            </w:pPr>
          </w:p>
        </w:tc>
      </w:tr>
      <w:tr w:rsidR="00426162" w:rsidRPr="00594564" w:rsidTr="00AF6EF6">
        <w:trPr>
          <w:trHeight w:val="665"/>
        </w:trPr>
        <w:tc>
          <w:tcPr>
            <w:tcW w:w="11250" w:type="dxa"/>
            <w:gridSpan w:val="10"/>
            <w:shd w:val="clear" w:color="auto" w:fill="E36C0A" w:themeFill="accent6" w:themeFillShade="BF"/>
            <w:vAlign w:val="center"/>
          </w:tcPr>
          <w:p w:rsidR="00426162" w:rsidRPr="0032316B" w:rsidRDefault="00426162" w:rsidP="000B1F24">
            <w:pPr>
              <w:numPr>
                <w:ilvl w:val="0"/>
                <w:numId w:val="11"/>
              </w:numPr>
            </w:pPr>
            <w:r w:rsidRPr="0032316B">
              <w:rPr>
                <w:rFonts w:ascii="Book Antiqua" w:hAnsi="Book Antiqua"/>
                <w:b/>
                <w:color w:val="FFFFFF"/>
                <w:sz w:val="28"/>
                <w:szCs w:val="6"/>
              </w:rPr>
              <w:t xml:space="preserve">Responsibilities </w:t>
            </w:r>
            <w:r>
              <w:rPr>
                <w:rFonts w:ascii="Book Antiqua" w:hAnsi="Book Antiqua"/>
                <w:b/>
                <w:color w:val="FFFFFF"/>
                <w:sz w:val="28"/>
                <w:szCs w:val="6"/>
              </w:rPr>
              <w:t>T</w:t>
            </w:r>
            <w:r w:rsidRPr="0032316B">
              <w:rPr>
                <w:rFonts w:ascii="Book Antiqua" w:hAnsi="Book Antiqua"/>
                <w:b/>
                <w:color w:val="FFFFFF"/>
                <w:sz w:val="28"/>
                <w:szCs w:val="6"/>
              </w:rPr>
              <w:t xml:space="preserve">aken in </w:t>
            </w:r>
            <w:r>
              <w:rPr>
                <w:rFonts w:ascii="Book Antiqua" w:hAnsi="Book Antiqua"/>
                <w:b/>
                <w:color w:val="FFFFFF"/>
                <w:sz w:val="28"/>
                <w:szCs w:val="6"/>
              </w:rPr>
              <w:t>C</w:t>
            </w:r>
            <w:r w:rsidRPr="0032316B">
              <w:rPr>
                <w:rFonts w:ascii="Book Antiqua" w:hAnsi="Book Antiqua"/>
                <w:b/>
                <w:color w:val="FFFFFF"/>
                <w:sz w:val="28"/>
                <w:szCs w:val="6"/>
              </w:rPr>
              <w:t xml:space="preserve">ollege </w:t>
            </w:r>
            <w:r>
              <w:rPr>
                <w:rFonts w:ascii="Book Antiqua" w:hAnsi="Book Antiqua"/>
                <w:b/>
                <w:color w:val="FFFFFF"/>
                <w:sz w:val="28"/>
                <w:szCs w:val="6"/>
              </w:rPr>
              <w:t>L</w:t>
            </w:r>
            <w:r w:rsidRPr="0032316B">
              <w:rPr>
                <w:rFonts w:ascii="Book Antiqua" w:hAnsi="Book Antiqua"/>
                <w:b/>
                <w:color w:val="FFFFFF"/>
                <w:sz w:val="28"/>
                <w:szCs w:val="6"/>
              </w:rPr>
              <w:t>evel</w:t>
            </w:r>
            <w:r w:rsidR="00F40274" w:rsidRPr="001A7AB3">
              <w:rPr>
                <w:rFonts w:ascii="Book Antiqua" w:hAnsi="Book Antiqua"/>
                <w:b/>
                <w:color w:val="FFFFFF"/>
                <w:sz w:val="28"/>
                <w:szCs w:val="6"/>
              </w:rPr>
              <w:t xml:space="preserve"> event</w:t>
            </w:r>
          </w:p>
        </w:tc>
      </w:tr>
      <w:tr w:rsidR="00426162" w:rsidRPr="00594564" w:rsidTr="0062016F">
        <w:trPr>
          <w:trHeight w:val="330"/>
        </w:trPr>
        <w:tc>
          <w:tcPr>
            <w:tcW w:w="3510" w:type="dxa"/>
            <w:gridSpan w:val="2"/>
            <w:vMerge w:val="restart"/>
            <w:shd w:val="clear" w:color="auto" w:fill="FFFFFF"/>
            <w:vAlign w:val="center"/>
          </w:tcPr>
          <w:p w:rsidR="00426162" w:rsidRPr="009B5CD6" w:rsidRDefault="00426162" w:rsidP="009B5CD6">
            <w:pPr>
              <w:spacing w:line="360" w:lineRule="auto"/>
              <w:jc w:val="center"/>
              <w:rPr>
                <w:rFonts w:ascii="Book Antiqua" w:hAnsi="Book Antiqua"/>
                <w:b/>
                <w:szCs w:val="28"/>
              </w:rPr>
            </w:pPr>
            <w:r w:rsidRPr="009B5CD6">
              <w:rPr>
                <w:rFonts w:ascii="Book Antiqua" w:hAnsi="Book Antiqua"/>
                <w:b/>
                <w:szCs w:val="28"/>
              </w:rPr>
              <w:t>Event</w:t>
            </w:r>
          </w:p>
        </w:tc>
        <w:tc>
          <w:tcPr>
            <w:tcW w:w="4230" w:type="dxa"/>
            <w:gridSpan w:val="5"/>
            <w:vMerge w:val="restart"/>
            <w:shd w:val="clear" w:color="auto" w:fill="FFFFFF"/>
            <w:vAlign w:val="center"/>
          </w:tcPr>
          <w:p w:rsidR="00426162" w:rsidRPr="009B5CD6" w:rsidRDefault="00426162" w:rsidP="009B5CD6">
            <w:pPr>
              <w:spacing w:line="360" w:lineRule="auto"/>
              <w:jc w:val="center"/>
              <w:rPr>
                <w:rFonts w:ascii="Book Antiqua" w:hAnsi="Book Antiqua"/>
                <w:b/>
                <w:szCs w:val="28"/>
              </w:rPr>
            </w:pPr>
            <w:r w:rsidRPr="009B5CD6">
              <w:rPr>
                <w:rFonts w:ascii="Book Antiqua" w:hAnsi="Book Antiqua"/>
                <w:b/>
                <w:szCs w:val="28"/>
              </w:rPr>
              <w:t>Positions</w:t>
            </w:r>
          </w:p>
        </w:tc>
        <w:tc>
          <w:tcPr>
            <w:tcW w:w="3510" w:type="dxa"/>
            <w:gridSpan w:val="3"/>
            <w:shd w:val="clear" w:color="auto" w:fill="FFFFFF"/>
            <w:vAlign w:val="center"/>
          </w:tcPr>
          <w:p w:rsidR="00426162" w:rsidRPr="009B5CD6" w:rsidRDefault="00426162" w:rsidP="009B5CD6">
            <w:pPr>
              <w:spacing w:line="360" w:lineRule="auto"/>
              <w:jc w:val="center"/>
              <w:rPr>
                <w:rFonts w:ascii="Book Antiqua" w:hAnsi="Book Antiqua"/>
                <w:b/>
                <w:szCs w:val="28"/>
              </w:rPr>
            </w:pPr>
            <w:r w:rsidRPr="009B5CD6">
              <w:rPr>
                <w:rFonts w:ascii="Book Antiqua" w:hAnsi="Book Antiqua"/>
                <w:b/>
                <w:szCs w:val="28"/>
              </w:rPr>
              <w:t>Duration</w:t>
            </w:r>
          </w:p>
        </w:tc>
      </w:tr>
      <w:tr w:rsidR="00426162" w:rsidRPr="00594564" w:rsidTr="009137A3">
        <w:trPr>
          <w:trHeight w:val="330"/>
        </w:trPr>
        <w:tc>
          <w:tcPr>
            <w:tcW w:w="3510" w:type="dxa"/>
            <w:gridSpan w:val="2"/>
            <w:vMerge/>
            <w:shd w:val="clear" w:color="auto" w:fill="FFFFFF"/>
            <w:vAlign w:val="center"/>
          </w:tcPr>
          <w:p w:rsidR="00426162" w:rsidRPr="009B5CD6" w:rsidRDefault="00426162" w:rsidP="009B5CD6">
            <w:pPr>
              <w:tabs>
                <w:tab w:val="left" w:pos="6135"/>
              </w:tabs>
              <w:spacing w:line="360" w:lineRule="auto"/>
              <w:jc w:val="center"/>
              <w:rPr>
                <w:rFonts w:ascii="Book Antiqua" w:hAnsi="Book Antiqua"/>
                <w:szCs w:val="28"/>
              </w:rPr>
            </w:pPr>
          </w:p>
        </w:tc>
        <w:tc>
          <w:tcPr>
            <w:tcW w:w="4230" w:type="dxa"/>
            <w:gridSpan w:val="5"/>
            <w:vMerge/>
            <w:shd w:val="clear" w:color="auto" w:fill="FFFFFF"/>
            <w:vAlign w:val="center"/>
          </w:tcPr>
          <w:p w:rsidR="00426162" w:rsidRPr="009B5CD6" w:rsidRDefault="00426162" w:rsidP="009B5CD6">
            <w:pPr>
              <w:tabs>
                <w:tab w:val="left" w:pos="6135"/>
              </w:tabs>
              <w:spacing w:line="360" w:lineRule="auto"/>
              <w:jc w:val="center"/>
              <w:rPr>
                <w:rFonts w:ascii="Book Antiqua" w:hAnsi="Book Antiqua"/>
                <w:szCs w:val="28"/>
              </w:rPr>
            </w:pPr>
          </w:p>
        </w:tc>
        <w:tc>
          <w:tcPr>
            <w:tcW w:w="1755" w:type="dxa"/>
            <w:gridSpan w:val="2"/>
            <w:shd w:val="clear" w:color="auto" w:fill="FFFFFF"/>
            <w:vAlign w:val="center"/>
          </w:tcPr>
          <w:p w:rsidR="00426162" w:rsidRPr="009B5CD6" w:rsidRDefault="00426162" w:rsidP="009B5CD6">
            <w:pPr>
              <w:spacing w:line="360" w:lineRule="auto"/>
              <w:jc w:val="center"/>
              <w:rPr>
                <w:rFonts w:ascii="Book Antiqua" w:hAnsi="Book Antiqua"/>
                <w:szCs w:val="28"/>
              </w:rPr>
            </w:pPr>
            <w:r w:rsidRPr="009B5CD6">
              <w:rPr>
                <w:rFonts w:ascii="Book Antiqua" w:hAnsi="Book Antiqua"/>
                <w:szCs w:val="28"/>
              </w:rPr>
              <w:t>From</w:t>
            </w:r>
          </w:p>
        </w:tc>
        <w:tc>
          <w:tcPr>
            <w:tcW w:w="1755" w:type="dxa"/>
            <w:shd w:val="clear" w:color="auto" w:fill="FFFFFF"/>
            <w:vAlign w:val="center"/>
          </w:tcPr>
          <w:p w:rsidR="00426162" w:rsidRPr="009B5CD6" w:rsidRDefault="00426162" w:rsidP="009B5CD6">
            <w:pPr>
              <w:spacing w:line="360" w:lineRule="auto"/>
              <w:jc w:val="center"/>
              <w:rPr>
                <w:rFonts w:ascii="Book Antiqua" w:hAnsi="Book Antiqua"/>
                <w:szCs w:val="28"/>
              </w:rPr>
            </w:pPr>
            <w:r w:rsidRPr="009B5CD6">
              <w:rPr>
                <w:rFonts w:ascii="Book Antiqua" w:hAnsi="Book Antiqua"/>
                <w:szCs w:val="28"/>
              </w:rPr>
              <w:t>From</w:t>
            </w:r>
          </w:p>
        </w:tc>
      </w:tr>
      <w:tr w:rsidR="00834688" w:rsidRPr="000073BF" w:rsidTr="009137A3">
        <w:trPr>
          <w:trHeight w:val="575"/>
        </w:trPr>
        <w:tc>
          <w:tcPr>
            <w:tcW w:w="3510" w:type="dxa"/>
            <w:gridSpan w:val="2"/>
            <w:shd w:val="clear" w:color="auto" w:fill="FFFFFF"/>
          </w:tcPr>
          <w:p w:rsidR="00834688" w:rsidRPr="000073BF" w:rsidRDefault="00F40274" w:rsidP="00B70238">
            <w:pPr>
              <w:spacing w:line="360" w:lineRule="auto"/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Ayudha  P</w:t>
            </w:r>
            <w:r w:rsidR="00834688" w:rsidRPr="000073BF">
              <w:rPr>
                <w:rFonts w:ascii="Book Antiqua" w:hAnsi="Book Antiqua"/>
                <w:b/>
              </w:rPr>
              <w:t>ooja</w:t>
            </w:r>
          </w:p>
        </w:tc>
        <w:tc>
          <w:tcPr>
            <w:tcW w:w="4230" w:type="dxa"/>
            <w:gridSpan w:val="5"/>
            <w:shd w:val="clear" w:color="auto" w:fill="FFFFFF"/>
            <w:vAlign w:val="center"/>
          </w:tcPr>
          <w:p w:rsidR="00834688" w:rsidRPr="000073BF" w:rsidRDefault="00834688" w:rsidP="009137A3">
            <w:pPr>
              <w:spacing w:line="360" w:lineRule="auto"/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 xml:space="preserve">Rangoli </w:t>
            </w:r>
            <w:r w:rsidR="000073BF">
              <w:rPr>
                <w:rFonts w:ascii="Book Antiqua" w:hAnsi="Book Antiqua"/>
                <w:b/>
              </w:rPr>
              <w:t xml:space="preserve"> </w:t>
            </w:r>
            <w:r w:rsidRPr="000073BF">
              <w:rPr>
                <w:rFonts w:ascii="Book Antiqua" w:hAnsi="Book Antiqua"/>
                <w:b/>
              </w:rPr>
              <w:t>&amp; Decoration Committee</w:t>
            </w:r>
          </w:p>
        </w:tc>
        <w:tc>
          <w:tcPr>
            <w:tcW w:w="1755" w:type="dxa"/>
            <w:gridSpan w:val="2"/>
            <w:shd w:val="clear" w:color="auto" w:fill="FFFFFF"/>
          </w:tcPr>
          <w:p w:rsidR="00834688" w:rsidRPr="000073BF" w:rsidRDefault="00834688" w:rsidP="009137A3">
            <w:pPr>
              <w:spacing w:line="360" w:lineRule="auto"/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2018</w:t>
            </w:r>
          </w:p>
        </w:tc>
        <w:tc>
          <w:tcPr>
            <w:tcW w:w="1755" w:type="dxa"/>
            <w:shd w:val="clear" w:color="auto" w:fill="FFFFFF"/>
            <w:vAlign w:val="center"/>
          </w:tcPr>
          <w:p w:rsidR="00834688" w:rsidRPr="000073BF" w:rsidRDefault="00834688" w:rsidP="00E3368B">
            <w:pPr>
              <w:spacing w:line="360" w:lineRule="auto"/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 xml:space="preserve">Till </w:t>
            </w:r>
            <w:r w:rsidR="009137A3" w:rsidRPr="000073BF">
              <w:rPr>
                <w:rFonts w:ascii="Book Antiqua" w:hAnsi="Book Antiqua"/>
                <w:b/>
              </w:rPr>
              <w:t xml:space="preserve">the </w:t>
            </w:r>
            <w:r w:rsidRPr="000073BF">
              <w:rPr>
                <w:rFonts w:ascii="Book Antiqua" w:hAnsi="Book Antiqua"/>
                <w:b/>
              </w:rPr>
              <w:t>date</w:t>
            </w:r>
          </w:p>
        </w:tc>
      </w:tr>
      <w:tr w:rsidR="00834688" w:rsidRPr="00594564" w:rsidTr="00ED57E3">
        <w:trPr>
          <w:trHeight w:val="800"/>
        </w:trPr>
        <w:tc>
          <w:tcPr>
            <w:tcW w:w="3510" w:type="dxa"/>
            <w:gridSpan w:val="2"/>
            <w:shd w:val="clear" w:color="auto" w:fill="FFFFFF"/>
            <w:vAlign w:val="center"/>
          </w:tcPr>
          <w:p w:rsidR="00834688" w:rsidRPr="000073BF" w:rsidRDefault="000073BF" w:rsidP="000073BF">
            <w:pPr>
              <w:spacing w:line="276" w:lineRule="auto"/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 xml:space="preserve">Founder’s day celebration </w:t>
            </w:r>
          </w:p>
        </w:tc>
        <w:tc>
          <w:tcPr>
            <w:tcW w:w="4230" w:type="dxa"/>
            <w:gridSpan w:val="5"/>
            <w:shd w:val="clear" w:color="auto" w:fill="FFFFFF"/>
            <w:vAlign w:val="center"/>
          </w:tcPr>
          <w:p w:rsidR="00834688" w:rsidRPr="000073BF" w:rsidRDefault="00AA40F5" w:rsidP="00ED57E3">
            <w:pPr>
              <w:spacing w:line="360" w:lineRule="auto"/>
              <w:jc w:val="center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Committee </w:t>
            </w:r>
            <w:r w:rsidR="00834688" w:rsidRPr="000073BF">
              <w:rPr>
                <w:rFonts w:ascii="Book Antiqua" w:hAnsi="Book Antiqua"/>
                <w:b/>
              </w:rPr>
              <w:t>Member</w:t>
            </w:r>
          </w:p>
        </w:tc>
        <w:tc>
          <w:tcPr>
            <w:tcW w:w="1755" w:type="dxa"/>
            <w:gridSpan w:val="2"/>
            <w:shd w:val="clear" w:color="auto" w:fill="FFFFFF"/>
            <w:vAlign w:val="center"/>
          </w:tcPr>
          <w:p w:rsidR="00834688" w:rsidRPr="000073BF" w:rsidRDefault="00834688" w:rsidP="00ED57E3">
            <w:pPr>
              <w:spacing w:line="360" w:lineRule="auto"/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28-01-2013</w:t>
            </w:r>
          </w:p>
        </w:tc>
        <w:tc>
          <w:tcPr>
            <w:tcW w:w="1755" w:type="dxa"/>
            <w:shd w:val="clear" w:color="auto" w:fill="FFFFFF"/>
            <w:vAlign w:val="center"/>
          </w:tcPr>
          <w:p w:rsidR="00834688" w:rsidRPr="000073BF" w:rsidRDefault="00ED57E3" w:rsidP="00ED57E3">
            <w:pPr>
              <w:spacing w:line="360" w:lineRule="auto"/>
              <w:jc w:val="center"/>
              <w:rPr>
                <w:rFonts w:ascii="Book Antiqua" w:hAnsi="Book Antiqua"/>
                <w:b/>
              </w:rPr>
            </w:pPr>
            <w:r w:rsidRPr="000073BF">
              <w:rPr>
                <w:rFonts w:ascii="Book Antiqua" w:hAnsi="Book Antiqua"/>
                <w:b/>
              </w:rPr>
              <w:t>Till Date</w:t>
            </w:r>
          </w:p>
        </w:tc>
      </w:tr>
      <w:tr w:rsidR="00E87B3C" w:rsidRPr="00594564" w:rsidTr="000B1F24">
        <w:trPr>
          <w:trHeight w:val="215"/>
        </w:trPr>
        <w:tc>
          <w:tcPr>
            <w:tcW w:w="11250" w:type="dxa"/>
            <w:gridSpan w:val="10"/>
            <w:shd w:val="clear" w:color="auto" w:fill="FFFFFF"/>
            <w:vAlign w:val="center"/>
          </w:tcPr>
          <w:p w:rsidR="00E87B3C" w:rsidRPr="00011D32" w:rsidRDefault="00E87B3C" w:rsidP="003F10B7">
            <w:pPr>
              <w:spacing w:line="360" w:lineRule="auto"/>
              <w:jc w:val="center"/>
              <w:rPr>
                <w:rFonts w:ascii="Book Antiqua" w:hAnsi="Book Antiqua"/>
                <w:sz w:val="4"/>
                <w:szCs w:val="4"/>
              </w:rPr>
            </w:pPr>
          </w:p>
        </w:tc>
      </w:tr>
      <w:tr w:rsidR="00E87B3C" w:rsidRPr="00594564" w:rsidTr="009540C9">
        <w:trPr>
          <w:trHeight w:val="530"/>
        </w:trPr>
        <w:tc>
          <w:tcPr>
            <w:tcW w:w="11250" w:type="dxa"/>
            <w:gridSpan w:val="10"/>
            <w:shd w:val="clear" w:color="auto" w:fill="E36C0A" w:themeFill="accent6" w:themeFillShade="BF"/>
          </w:tcPr>
          <w:p w:rsidR="00E87B3C" w:rsidRPr="000B1F24" w:rsidRDefault="00F40274" w:rsidP="000B1F24">
            <w:pPr>
              <w:numPr>
                <w:ilvl w:val="0"/>
                <w:numId w:val="18"/>
              </w:numPr>
              <w:spacing w:line="360" w:lineRule="auto"/>
              <w:rPr>
                <w:rFonts w:ascii="Book Antiqua" w:hAnsi="Book Antiqua"/>
                <w:color w:val="FFFFFF"/>
                <w:szCs w:val="28"/>
              </w:rPr>
            </w:pPr>
            <w:r w:rsidRPr="00835D5C">
              <w:rPr>
                <w:rFonts w:ascii="Book Antiqua" w:hAnsi="Book Antiqua"/>
                <w:b/>
                <w:color w:val="FFFFFF"/>
                <w:sz w:val="28"/>
                <w:szCs w:val="6"/>
              </w:rPr>
              <w:t>Responsibilities Taken in Department Level</w:t>
            </w:r>
          </w:p>
        </w:tc>
      </w:tr>
      <w:tr w:rsidR="00E87B3C" w:rsidRPr="00594564" w:rsidTr="00834688">
        <w:trPr>
          <w:trHeight w:val="467"/>
        </w:trPr>
        <w:tc>
          <w:tcPr>
            <w:tcW w:w="1129" w:type="dxa"/>
            <w:shd w:val="clear" w:color="auto" w:fill="FFFFFF"/>
          </w:tcPr>
          <w:p w:rsidR="00E87B3C" w:rsidRPr="001A662D" w:rsidRDefault="00E87B3C" w:rsidP="001C7987">
            <w:pPr>
              <w:spacing w:line="360" w:lineRule="auto"/>
              <w:jc w:val="center"/>
              <w:rPr>
                <w:b/>
                <w:szCs w:val="28"/>
              </w:rPr>
            </w:pPr>
            <w:r w:rsidRPr="001A662D">
              <w:rPr>
                <w:b/>
                <w:szCs w:val="28"/>
              </w:rPr>
              <w:t>SL.No.</w:t>
            </w:r>
          </w:p>
        </w:tc>
        <w:tc>
          <w:tcPr>
            <w:tcW w:w="4361" w:type="dxa"/>
            <w:gridSpan w:val="3"/>
            <w:shd w:val="clear" w:color="auto" w:fill="FFFFFF"/>
            <w:vAlign w:val="center"/>
          </w:tcPr>
          <w:p w:rsidR="00E87B3C" w:rsidRPr="001A662D" w:rsidRDefault="00E87B3C" w:rsidP="001C7987">
            <w:pPr>
              <w:spacing w:line="360" w:lineRule="auto"/>
              <w:jc w:val="center"/>
              <w:rPr>
                <w:b/>
                <w:szCs w:val="28"/>
              </w:rPr>
            </w:pPr>
            <w:r w:rsidRPr="001A662D">
              <w:rPr>
                <w:b/>
                <w:szCs w:val="28"/>
              </w:rPr>
              <w:t>Event</w:t>
            </w:r>
          </w:p>
        </w:tc>
        <w:tc>
          <w:tcPr>
            <w:tcW w:w="5760" w:type="dxa"/>
            <w:gridSpan w:val="6"/>
            <w:shd w:val="clear" w:color="auto" w:fill="FFFFFF"/>
            <w:vAlign w:val="center"/>
          </w:tcPr>
          <w:p w:rsidR="00E87B3C" w:rsidRPr="001A662D" w:rsidRDefault="00E87B3C" w:rsidP="001C7987">
            <w:pPr>
              <w:spacing w:line="360" w:lineRule="auto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Role / Responsibilities</w:t>
            </w:r>
          </w:p>
        </w:tc>
      </w:tr>
      <w:tr w:rsidR="00E87B3C" w:rsidRPr="001C7987" w:rsidTr="00834688">
        <w:trPr>
          <w:trHeight w:val="530"/>
        </w:trPr>
        <w:tc>
          <w:tcPr>
            <w:tcW w:w="1129" w:type="dxa"/>
            <w:shd w:val="clear" w:color="auto" w:fill="FFFFFF"/>
            <w:vAlign w:val="center"/>
          </w:tcPr>
          <w:p w:rsidR="00E87B3C" w:rsidRPr="001C7987" w:rsidRDefault="00E87B3C" w:rsidP="007953D1">
            <w:pPr>
              <w:numPr>
                <w:ilvl w:val="0"/>
                <w:numId w:val="19"/>
              </w:numPr>
              <w:spacing w:line="36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361" w:type="dxa"/>
            <w:gridSpan w:val="3"/>
            <w:shd w:val="clear" w:color="auto" w:fill="FFFFFF"/>
            <w:vAlign w:val="center"/>
          </w:tcPr>
          <w:p w:rsidR="00E87B3C" w:rsidRPr="00B751DB" w:rsidRDefault="00B751DB" w:rsidP="00D26292">
            <w:pPr>
              <w:spacing w:line="360" w:lineRule="auto"/>
              <w:jc w:val="center"/>
              <w:rPr>
                <w:rFonts w:ascii="Book Antiqua" w:hAnsi="Book Antiqua"/>
                <w:b/>
                <w:szCs w:val="28"/>
              </w:rPr>
            </w:pPr>
            <w:r w:rsidRPr="00B751DB">
              <w:rPr>
                <w:rFonts w:ascii="Book Antiqua" w:hAnsi="Book Antiqua"/>
                <w:b/>
                <w:szCs w:val="28"/>
              </w:rPr>
              <w:t>Library Department</w:t>
            </w:r>
          </w:p>
        </w:tc>
        <w:tc>
          <w:tcPr>
            <w:tcW w:w="5760" w:type="dxa"/>
            <w:gridSpan w:val="6"/>
            <w:shd w:val="clear" w:color="auto" w:fill="FFFFFF"/>
            <w:vAlign w:val="center"/>
          </w:tcPr>
          <w:p w:rsidR="00E87B3C" w:rsidRPr="000073BF" w:rsidRDefault="00E87B3C" w:rsidP="00F40274">
            <w:pPr>
              <w:spacing w:line="360" w:lineRule="auto"/>
              <w:jc w:val="both"/>
              <w:rPr>
                <w:rFonts w:ascii="Book Antiqua" w:hAnsi="Book Antiqua"/>
                <w:b/>
                <w:szCs w:val="28"/>
              </w:rPr>
            </w:pPr>
            <w:r w:rsidRPr="000073BF">
              <w:rPr>
                <w:rFonts w:ascii="Book Antiqua" w:hAnsi="Book Antiqua"/>
                <w:b/>
                <w:szCs w:val="28"/>
              </w:rPr>
              <w:t xml:space="preserve">In charge  </w:t>
            </w:r>
            <w:r w:rsidR="00B751DB" w:rsidRPr="000073BF">
              <w:rPr>
                <w:rFonts w:ascii="Book Antiqua" w:hAnsi="Book Antiqua"/>
                <w:b/>
                <w:szCs w:val="28"/>
              </w:rPr>
              <w:t>Lending Section</w:t>
            </w:r>
          </w:p>
          <w:p w:rsidR="00B751DB" w:rsidRPr="000073BF" w:rsidRDefault="00B751DB" w:rsidP="00F40274">
            <w:pPr>
              <w:spacing w:line="360" w:lineRule="auto"/>
              <w:jc w:val="both"/>
              <w:rPr>
                <w:rFonts w:ascii="Book Antiqua" w:hAnsi="Book Antiqua"/>
                <w:b/>
                <w:szCs w:val="28"/>
              </w:rPr>
            </w:pPr>
            <w:r w:rsidRPr="000073BF">
              <w:rPr>
                <w:rFonts w:ascii="Book Antiqua" w:hAnsi="Book Antiqua"/>
                <w:b/>
                <w:szCs w:val="28"/>
              </w:rPr>
              <w:t>Lending materials to library Users</w:t>
            </w:r>
          </w:p>
          <w:p w:rsidR="00B751DB" w:rsidRPr="000073BF" w:rsidRDefault="00B751DB" w:rsidP="00F40274">
            <w:pPr>
              <w:spacing w:line="360" w:lineRule="auto"/>
              <w:jc w:val="both"/>
              <w:rPr>
                <w:rFonts w:ascii="Book Antiqua" w:hAnsi="Book Antiqua"/>
                <w:b/>
                <w:szCs w:val="28"/>
              </w:rPr>
            </w:pPr>
            <w:r w:rsidRPr="000073BF">
              <w:rPr>
                <w:rFonts w:ascii="Book Antiqua" w:hAnsi="Book Antiqua"/>
                <w:b/>
                <w:szCs w:val="28"/>
              </w:rPr>
              <w:t>Collecting Statistics on Library Use ie. Patron  Transactions</w:t>
            </w:r>
          </w:p>
          <w:p w:rsidR="00B751DB" w:rsidRPr="000073BF" w:rsidRDefault="00B751DB" w:rsidP="00F40274">
            <w:pPr>
              <w:spacing w:line="360" w:lineRule="auto"/>
              <w:jc w:val="both"/>
              <w:rPr>
                <w:rFonts w:ascii="Book Antiqua" w:hAnsi="Book Antiqua"/>
                <w:b/>
                <w:szCs w:val="28"/>
              </w:rPr>
            </w:pPr>
            <w:r w:rsidRPr="000073BF">
              <w:rPr>
                <w:rFonts w:ascii="Book Antiqua" w:hAnsi="Book Antiqua"/>
                <w:b/>
                <w:szCs w:val="28"/>
              </w:rPr>
              <w:t>Overdue notices Display on the Notice Board</w:t>
            </w:r>
          </w:p>
          <w:p w:rsidR="00B751DB" w:rsidRPr="000073BF" w:rsidRDefault="00B751DB" w:rsidP="00F40274">
            <w:pPr>
              <w:spacing w:line="360" w:lineRule="auto"/>
              <w:jc w:val="both"/>
              <w:rPr>
                <w:rFonts w:ascii="Book Antiqua" w:hAnsi="Book Antiqua"/>
                <w:b/>
                <w:szCs w:val="28"/>
              </w:rPr>
            </w:pPr>
            <w:r w:rsidRPr="000073BF">
              <w:rPr>
                <w:rFonts w:ascii="Book Antiqua" w:hAnsi="Book Antiqua"/>
                <w:b/>
                <w:szCs w:val="28"/>
              </w:rPr>
              <w:t>Assist Patrons at the Circulation Desk</w:t>
            </w:r>
          </w:p>
          <w:p w:rsidR="00B751DB" w:rsidRPr="000073BF" w:rsidRDefault="00B751DB" w:rsidP="00F40274">
            <w:pPr>
              <w:spacing w:line="360" w:lineRule="auto"/>
              <w:jc w:val="both"/>
              <w:rPr>
                <w:rFonts w:ascii="Book Antiqua" w:hAnsi="Book Antiqua"/>
                <w:b/>
                <w:szCs w:val="28"/>
              </w:rPr>
            </w:pPr>
            <w:r w:rsidRPr="000073BF">
              <w:rPr>
                <w:rFonts w:ascii="Book Antiqua" w:hAnsi="Book Antiqua"/>
                <w:b/>
                <w:szCs w:val="28"/>
              </w:rPr>
              <w:t>Maintains Stacks by re-shelving Materials in Library</w:t>
            </w:r>
          </w:p>
          <w:p w:rsidR="00B751DB" w:rsidRPr="000073BF" w:rsidRDefault="00B751DB" w:rsidP="00F40274">
            <w:pPr>
              <w:spacing w:line="360" w:lineRule="auto"/>
              <w:jc w:val="both"/>
              <w:rPr>
                <w:rFonts w:ascii="Book Antiqua" w:hAnsi="Book Antiqua"/>
                <w:b/>
                <w:szCs w:val="28"/>
              </w:rPr>
            </w:pPr>
            <w:r w:rsidRPr="000073BF">
              <w:rPr>
                <w:rFonts w:ascii="Book Antiqua" w:hAnsi="Book Antiqua"/>
                <w:b/>
                <w:szCs w:val="28"/>
              </w:rPr>
              <w:t>Technical Processing Work for New Arrival Books</w:t>
            </w:r>
          </w:p>
        </w:tc>
      </w:tr>
      <w:tr w:rsidR="00E87B3C" w:rsidRPr="001C7987" w:rsidTr="009540C9">
        <w:trPr>
          <w:trHeight w:val="530"/>
        </w:trPr>
        <w:tc>
          <w:tcPr>
            <w:tcW w:w="11250" w:type="dxa"/>
            <w:gridSpan w:val="10"/>
            <w:shd w:val="clear" w:color="auto" w:fill="E36C0A" w:themeFill="accent6" w:themeFillShade="BF"/>
            <w:vAlign w:val="center"/>
          </w:tcPr>
          <w:p w:rsidR="00E87B3C" w:rsidRPr="000903B7" w:rsidRDefault="00E87B3C" w:rsidP="000903B7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Book Antiqua" w:hAnsi="Book Antiqua"/>
                <w:szCs w:val="28"/>
              </w:rPr>
            </w:pPr>
            <w:r w:rsidRPr="000903B7">
              <w:rPr>
                <w:rFonts w:ascii="Book Antiqua" w:hAnsi="Book Antiqua"/>
                <w:b/>
                <w:color w:val="FFFFFF"/>
                <w:sz w:val="28"/>
                <w:szCs w:val="28"/>
              </w:rPr>
              <w:lastRenderedPageBreak/>
              <w:t>Awards / Recognition / Achievements/ Others</w:t>
            </w:r>
          </w:p>
        </w:tc>
      </w:tr>
      <w:tr w:rsidR="00E87B3C" w:rsidRPr="001C7987" w:rsidTr="00117626">
        <w:trPr>
          <w:trHeight w:val="1115"/>
        </w:trPr>
        <w:tc>
          <w:tcPr>
            <w:tcW w:w="11250" w:type="dxa"/>
            <w:gridSpan w:val="10"/>
            <w:shd w:val="clear" w:color="auto" w:fill="FFFFFF"/>
            <w:vAlign w:val="center"/>
          </w:tcPr>
          <w:p w:rsidR="00E87B3C" w:rsidRPr="000073BF" w:rsidRDefault="00E87B3C" w:rsidP="00117626">
            <w:pPr>
              <w:pStyle w:val="ListParagraph"/>
              <w:numPr>
                <w:ilvl w:val="0"/>
                <w:numId w:val="32"/>
              </w:numPr>
              <w:rPr>
                <w:rFonts w:ascii="Book Antiqua" w:hAnsi="Book Antiqua"/>
                <w:b/>
                <w:sz w:val="24"/>
              </w:rPr>
            </w:pPr>
            <w:r w:rsidRPr="000073BF">
              <w:rPr>
                <w:rFonts w:ascii="Book Antiqua" w:hAnsi="Book Antiqua"/>
                <w:b/>
                <w:sz w:val="24"/>
              </w:rPr>
              <w:t xml:space="preserve">Participated </w:t>
            </w:r>
            <w:r w:rsidR="00F126AE">
              <w:rPr>
                <w:rFonts w:ascii="Book Antiqua" w:hAnsi="Book Antiqua"/>
                <w:b/>
                <w:sz w:val="24"/>
              </w:rPr>
              <w:t xml:space="preserve">College </w:t>
            </w:r>
            <w:r w:rsidR="00117626" w:rsidRPr="000073BF">
              <w:rPr>
                <w:rFonts w:ascii="Book Antiqua" w:hAnsi="Book Antiqua"/>
                <w:b/>
                <w:sz w:val="24"/>
              </w:rPr>
              <w:t>Throw</w:t>
            </w:r>
            <w:r w:rsidRPr="000073BF">
              <w:rPr>
                <w:rFonts w:ascii="Book Antiqua" w:hAnsi="Book Antiqua"/>
                <w:b/>
                <w:sz w:val="24"/>
              </w:rPr>
              <w:t xml:space="preserve"> ball, Tug of war team </w:t>
            </w:r>
            <w:r w:rsidR="00117626" w:rsidRPr="000073BF">
              <w:rPr>
                <w:rFonts w:ascii="Book Antiqua" w:hAnsi="Book Antiqua"/>
                <w:b/>
                <w:sz w:val="24"/>
              </w:rPr>
              <w:t>&amp; other</w:t>
            </w:r>
            <w:r w:rsidRPr="000073BF">
              <w:rPr>
                <w:rFonts w:ascii="Book Antiqua" w:hAnsi="Book Antiqua"/>
                <w:b/>
                <w:sz w:val="24"/>
              </w:rPr>
              <w:t xml:space="preserve"> event</w:t>
            </w:r>
            <w:r w:rsidR="006F3FD9" w:rsidRPr="000073BF">
              <w:rPr>
                <w:rFonts w:ascii="Book Antiqua" w:hAnsi="Book Antiqua"/>
                <w:b/>
                <w:sz w:val="24"/>
              </w:rPr>
              <w:t>s</w:t>
            </w:r>
            <w:r w:rsidRPr="000073BF">
              <w:rPr>
                <w:rFonts w:ascii="Book Antiqua" w:hAnsi="Book Antiqua"/>
                <w:b/>
                <w:sz w:val="24"/>
              </w:rPr>
              <w:t xml:space="preserve"> at Founders day celebration and wo</w:t>
            </w:r>
            <w:r w:rsidR="006F3FD9" w:rsidRPr="000073BF">
              <w:rPr>
                <w:rFonts w:ascii="Book Antiqua" w:hAnsi="Book Antiqua"/>
                <w:b/>
                <w:sz w:val="24"/>
              </w:rPr>
              <w:t>men’s day Competition and won</w:t>
            </w:r>
            <w:r w:rsidRPr="000073BF">
              <w:rPr>
                <w:rFonts w:ascii="Book Antiqua" w:hAnsi="Book Antiqua"/>
                <w:b/>
                <w:sz w:val="24"/>
              </w:rPr>
              <w:t xml:space="preserve"> </w:t>
            </w:r>
            <w:r w:rsidR="00117626" w:rsidRPr="000073BF">
              <w:rPr>
                <w:rFonts w:ascii="Book Antiqua" w:hAnsi="Book Antiqua"/>
                <w:b/>
                <w:sz w:val="24"/>
              </w:rPr>
              <w:t>the prize</w:t>
            </w:r>
            <w:r w:rsidR="006F3FD9" w:rsidRPr="000073BF">
              <w:rPr>
                <w:rFonts w:ascii="Book Antiqua" w:hAnsi="Book Antiqua"/>
                <w:b/>
                <w:sz w:val="24"/>
              </w:rPr>
              <w:t>s</w:t>
            </w:r>
            <w:r w:rsidRPr="000073BF">
              <w:rPr>
                <w:rFonts w:ascii="Book Antiqua" w:hAnsi="Book Antiqua"/>
                <w:b/>
                <w:sz w:val="24"/>
              </w:rPr>
              <w:t>.</w:t>
            </w:r>
          </w:p>
          <w:p w:rsidR="00E87B3C" w:rsidRPr="00A56113" w:rsidRDefault="00E87B3C" w:rsidP="00A56113">
            <w:pPr>
              <w:ind w:left="360"/>
              <w:jc w:val="both"/>
              <w:rPr>
                <w:rFonts w:ascii="Book Antiqua" w:hAnsi="Book Antiqua"/>
                <w:szCs w:val="28"/>
              </w:rPr>
            </w:pPr>
            <w:r w:rsidRPr="000073BF">
              <w:rPr>
                <w:rFonts w:ascii="Book Antiqua" w:hAnsi="Book Antiqua"/>
                <w:b/>
              </w:rPr>
              <w:t>.</w:t>
            </w:r>
          </w:p>
        </w:tc>
      </w:tr>
      <w:tr w:rsidR="00E87B3C" w:rsidRPr="001C7987" w:rsidTr="00117626">
        <w:trPr>
          <w:trHeight w:val="1025"/>
        </w:trPr>
        <w:tc>
          <w:tcPr>
            <w:tcW w:w="11250" w:type="dxa"/>
            <w:gridSpan w:val="10"/>
            <w:shd w:val="clear" w:color="auto" w:fill="E36C0A" w:themeFill="accent6" w:themeFillShade="BF"/>
            <w:vAlign w:val="center"/>
          </w:tcPr>
          <w:p w:rsidR="00E87B3C" w:rsidRDefault="00117626" w:rsidP="008F0F44">
            <w:pPr>
              <w:spacing w:line="360" w:lineRule="auto"/>
              <w:jc w:val="center"/>
              <w:rPr>
                <w:rFonts w:ascii="Book Antiqua" w:hAnsi="Book Antiqua"/>
                <w:b/>
                <w:color w:val="FFFFFF"/>
                <w:szCs w:val="28"/>
              </w:rPr>
            </w:pPr>
            <w:r>
              <w:rPr>
                <w:rFonts w:ascii="Book Antiqua" w:hAnsi="Book Antiqua"/>
                <w:b/>
                <w:color w:val="FFFFFF"/>
                <w:szCs w:val="28"/>
              </w:rPr>
              <w:t>Mrs.</w:t>
            </w:r>
            <w:r w:rsidR="00A56113">
              <w:rPr>
                <w:rFonts w:ascii="Book Antiqua" w:hAnsi="Book Antiqua"/>
                <w:b/>
                <w:color w:val="FFFFFF"/>
                <w:szCs w:val="28"/>
              </w:rPr>
              <w:t>HARINAKSHI.A</w:t>
            </w:r>
            <w:r w:rsidR="00A25B86" w:rsidRPr="009868FF">
              <w:rPr>
                <w:rFonts w:ascii="Book Antiqua" w:hAnsi="Book Antiqua"/>
                <w:b/>
                <w:color w:val="FFFFFF"/>
                <w:szCs w:val="28"/>
              </w:rPr>
              <w:t>,</w:t>
            </w:r>
            <w:r w:rsidR="00E87B3C" w:rsidRPr="009868FF">
              <w:rPr>
                <w:rFonts w:ascii="Book Antiqua" w:hAnsi="Book Antiqua"/>
                <w:b/>
                <w:color w:val="FFFFFF"/>
                <w:szCs w:val="28"/>
              </w:rPr>
              <w:t xml:space="preserve"> </w:t>
            </w:r>
            <w:r w:rsidR="00A56113">
              <w:rPr>
                <w:rFonts w:ascii="Book Antiqua" w:hAnsi="Book Antiqua"/>
                <w:b/>
                <w:color w:val="FFFFFF"/>
                <w:szCs w:val="28"/>
              </w:rPr>
              <w:t>LIBRARY DEPT</w:t>
            </w:r>
            <w:r w:rsidR="00E87B3C" w:rsidRPr="009868FF">
              <w:rPr>
                <w:rFonts w:ascii="Book Antiqua" w:hAnsi="Book Antiqua"/>
                <w:b/>
                <w:color w:val="FFFFFF"/>
                <w:szCs w:val="28"/>
              </w:rPr>
              <w:t>.</w:t>
            </w:r>
            <w:r w:rsidR="00E87B3C">
              <w:rPr>
                <w:rFonts w:ascii="Book Antiqua" w:hAnsi="Book Antiqua"/>
                <w:b/>
                <w:color w:val="FFFFFF"/>
                <w:szCs w:val="28"/>
              </w:rPr>
              <w:t>,</w:t>
            </w:r>
            <w:r w:rsidR="00E87B3C" w:rsidRPr="009868FF">
              <w:rPr>
                <w:rFonts w:ascii="Book Antiqua" w:hAnsi="Book Antiqua"/>
                <w:b/>
                <w:color w:val="FFFFFF"/>
                <w:szCs w:val="28"/>
              </w:rPr>
              <w:t xml:space="preserve"> KVGCE, SULLIA, D.K-574327</w:t>
            </w:r>
            <w:r w:rsidR="00E87B3C">
              <w:rPr>
                <w:rFonts w:ascii="Book Antiqua" w:hAnsi="Book Antiqua"/>
                <w:b/>
                <w:color w:val="FFFFFF"/>
                <w:szCs w:val="28"/>
              </w:rPr>
              <w:t>.</w:t>
            </w:r>
          </w:p>
          <w:p w:rsidR="00E87B3C" w:rsidRPr="009868FF" w:rsidRDefault="00117626" w:rsidP="00A56113">
            <w:pPr>
              <w:jc w:val="center"/>
              <w:rPr>
                <w:rFonts w:ascii="Book Antiqua" w:hAnsi="Book Antiqua"/>
              </w:rPr>
            </w:pPr>
            <w:r w:rsidRPr="00117626">
              <w:rPr>
                <w:rFonts w:ascii="Book Antiqua" w:hAnsi="Book Antiqua"/>
                <w:b/>
                <w:color w:val="FFFFFF" w:themeColor="background1"/>
                <w:szCs w:val="28"/>
              </w:rPr>
              <w:t xml:space="preserve">Reach me </w:t>
            </w:r>
            <w:r w:rsidR="00690E4D">
              <w:rPr>
                <w:rFonts w:ascii="Book Antiqua" w:hAnsi="Book Antiqua"/>
                <w:b/>
                <w:color w:val="FFFFFF" w:themeColor="background1"/>
                <w:szCs w:val="28"/>
              </w:rPr>
              <w:t>at</w:t>
            </w:r>
            <w:r w:rsidR="00A56113">
              <w:rPr>
                <w:rFonts w:ascii="Book Antiqua" w:hAnsi="Book Antiqua"/>
                <w:b/>
                <w:color w:val="FFFFFF" w:themeColor="background1"/>
                <w:szCs w:val="28"/>
              </w:rPr>
              <w:t>: mjharinakshi@gmail.com</w:t>
            </w:r>
            <w:r w:rsidR="00A56113" w:rsidRPr="009868FF">
              <w:rPr>
                <w:rFonts w:ascii="Book Antiqua" w:hAnsi="Book Antiqua"/>
              </w:rPr>
              <w:t xml:space="preserve"> </w:t>
            </w:r>
          </w:p>
        </w:tc>
      </w:tr>
    </w:tbl>
    <w:p w:rsidR="00537494" w:rsidRDefault="00537494" w:rsidP="00537494"/>
    <w:p w:rsidR="00B42595" w:rsidRDefault="00B42595" w:rsidP="00537494"/>
    <w:sectPr w:rsidR="00B42595" w:rsidSect="005E1C3C">
      <w:pgSz w:w="12240" w:h="15840"/>
      <w:pgMar w:top="720" w:right="864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1521" w:rsidRDefault="00A91521" w:rsidP="008F2D40">
      <w:r>
        <w:separator/>
      </w:r>
    </w:p>
  </w:endnote>
  <w:endnote w:type="continuationSeparator" w:id="1">
    <w:p w:rsidR="00A91521" w:rsidRDefault="00A91521" w:rsidP="008F2D4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1521" w:rsidRDefault="00A91521" w:rsidP="008F2D40">
      <w:r>
        <w:separator/>
      </w:r>
    </w:p>
  </w:footnote>
  <w:footnote w:type="continuationSeparator" w:id="1">
    <w:p w:rsidR="00A91521" w:rsidRDefault="00A91521" w:rsidP="008F2D4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96829"/>
    <w:multiLevelType w:val="hybridMultilevel"/>
    <w:tmpl w:val="67DCCDD4"/>
    <w:lvl w:ilvl="0" w:tplc="E1B8DD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4679C8"/>
    <w:multiLevelType w:val="hybridMultilevel"/>
    <w:tmpl w:val="37D45104"/>
    <w:lvl w:ilvl="0" w:tplc="66F084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F8B7B1B"/>
    <w:multiLevelType w:val="hybridMultilevel"/>
    <w:tmpl w:val="28943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F263FA"/>
    <w:multiLevelType w:val="hybridMultilevel"/>
    <w:tmpl w:val="FF806B3A"/>
    <w:lvl w:ilvl="0" w:tplc="2A2067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1C84A6F"/>
    <w:multiLevelType w:val="hybridMultilevel"/>
    <w:tmpl w:val="D6ECB4BA"/>
    <w:lvl w:ilvl="0" w:tplc="F4B6A2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7A120AE"/>
    <w:multiLevelType w:val="hybridMultilevel"/>
    <w:tmpl w:val="746850E0"/>
    <w:lvl w:ilvl="0" w:tplc="1AEC0E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0685EBD"/>
    <w:multiLevelType w:val="hybridMultilevel"/>
    <w:tmpl w:val="9C6C59BC"/>
    <w:lvl w:ilvl="0" w:tplc="33B88A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9F3A52"/>
    <w:multiLevelType w:val="hybridMultilevel"/>
    <w:tmpl w:val="0FE06D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1462C73"/>
    <w:multiLevelType w:val="hybridMultilevel"/>
    <w:tmpl w:val="C22EFD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2861923"/>
    <w:multiLevelType w:val="hybridMultilevel"/>
    <w:tmpl w:val="01C062A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6DB5B1C"/>
    <w:multiLevelType w:val="hybridMultilevel"/>
    <w:tmpl w:val="2466C2A4"/>
    <w:lvl w:ilvl="0" w:tplc="33B88A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9402475"/>
    <w:multiLevelType w:val="hybridMultilevel"/>
    <w:tmpl w:val="CCBC0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F673D7F"/>
    <w:multiLevelType w:val="hybridMultilevel"/>
    <w:tmpl w:val="36E2D358"/>
    <w:lvl w:ilvl="0" w:tplc="4D564B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5DC65ED"/>
    <w:multiLevelType w:val="hybridMultilevel"/>
    <w:tmpl w:val="7430B066"/>
    <w:lvl w:ilvl="0" w:tplc="CC4E50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85724A0"/>
    <w:multiLevelType w:val="hybridMultilevel"/>
    <w:tmpl w:val="307C6244"/>
    <w:lvl w:ilvl="0" w:tplc="33B88A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D220B6F"/>
    <w:multiLevelType w:val="hybridMultilevel"/>
    <w:tmpl w:val="894812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0663902"/>
    <w:multiLevelType w:val="hybridMultilevel"/>
    <w:tmpl w:val="70586140"/>
    <w:lvl w:ilvl="0" w:tplc="DB560A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1B453DC"/>
    <w:multiLevelType w:val="hybridMultilevel"/>
    <w:tmpl w:val="FC2233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1C27961"/>
    <w:multiLevelType w:val="hybridMultilevel"/>
    <w:tmpl w:val="375C4260"/>
    <w:lvl w:ilvl="0" w:tplc="C87CF4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  <w:sz w:val="28"/>
      </w:rPr>
    </w:lvl>
    <w:lvl w:ilvl="1" w:tplc="04090003" w:tentative="1">
      <w:start w:val="1"/>
      <w:numFmt w:val="bullet"/>
      <w:lvlText w:val="o"/>
      <w:lvlJc w:val="left"/>
      <w:pPr>
        <w:ind w:left="-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1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19">
    <w:nsid w:val="56CE7549"/>
    <w:multiLevelType w:val="hybridMultilevel"/>
    <w:tmpl w:val="D724161C"/>
    <w:lvl w:ilvl="0" w:tplc="7242CE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7732DEF"/>
    <w:multiLevelType w:val="hybridMultilevel"/>
    <w:tmpl w:val="D19002C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78B412B"/>
    <w:multiLevelType w:val="hybridMultilevel"/>
    <w:tmpl w:val="486E1802"/>
    <w:lvl w:ilvl="0" w:tplc="DB560A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9D041C2"/>
    <w:multiLevelType w:val="hybridMultilevel"/>
    <w:tmpl w:val="DE82B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BCF69BC"/>
    <w:multiLevelType w:val="hybridMultilevel"/>
    <w:tmpl w:val="431E58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24C3CD5"/>
    <w:multiLevelType w:val="hybridMultilevel"/>
    <w:tmpl w:val="00868BCC"/>
    <w:lvl w:ilvl="0" w:tplc="B12A41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34352DE"/>
    <w:multiLevelType w:val="hybridMultilevel"/>
    <w:tmpl w:val="B95A33D4"/>
    <w:lvl w:ilvl="0" w:tplc="D44E2D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40E3386"/>
    <w:multiLevelType w:val="hybridMultilevel"/>
    <w:tmpl w:val="D4D69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BB35FA"/>
    <w:multiLevelType w:val="hybridMultilevel"/>
    <w:tmpl w:val="F2845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A6B5ADD"/>
    <w:multiLevelType w:val="hybridMultilevel"/>
    <w:tmpl w:val="232836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0872971"/>
    <w:multiLevelType w:val="hybridMultilevel"/>
    <w:tmpl w:val="53EE5C5A"/>
    <w:lvl w:ilvl="0" w:tplc="64D0FD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2D11B35"/>
    <w:multiLevelType w:val="hybridMultilevel"/>
    <w:tmpl w:val="212255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97141ED"/>
    <w:multiLevelType w:val="hybridMultilevel"/>
    <w:tmpl w:val="D15C7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DFE5AB5"/>
    <w:multiLevelType w:val="hybridMultilevel"/>
    <w:tmpl w:val="86561B86"/>
    <w:lvl w:ilvl="0" w:tplc="308854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32"/>
  </w:num>
  <w:num w:numId="4">
    <w:abstractNumId w:val="12"/>
  </w:num>
  <w:num w:numId="5">
    <w:abstractNumId w:val="10"/>
  </w:num>
  <w:num w:numId="6">
    <w:abstractNumId w:val="14"/>
  </w:num>
  <w:num w:numId="7">
    <w:abstractNumId w:val="25"/>
  </w:num>
  <w:num w:numId="8">
    <w:abstractNumId w:val="7"/>
  </w:num>
  <w:num w:numId="9">
    <w:abstractNumId w:val="28"/>
  </w:num>
  <w:num w:numId="10">
    <w:abstractNumId w:val="1"/>
  </w:num>
  <w:num w:numId="11">
    <w:abstractNumId w:val="3"/>
  </w:num>
  <w:num w:numId="12">
    <w:abstractNumId w:val="27"/>
  </w:num>
  <w:num w:numId="13">
    <w:abstractNumId w:val="2"/>
  </w:num>
  <w:num w:numId="14">
    <w:abstractNumId w:val="31"/>
  </w:num>
  <w:num w:numId="15">
    <w:abstractNumId w:val="0"/>
  </w:num>
  <w:num w:numId="16">
    <w:abstractNumId w:val="29"/>
  </w:num>
  <w:num w:numId="17">
    <w:abstractNumId w:val="22"/>
  </w:num>
  <w:num w:numId="18">
    <w:abstractNumId w:val="24"/>
  </w:num>
  <w:num w:numId="19">
    <w:abstractNumId w:val="15"/>
  </w:num>
  <w:num w:numId="20">
    <w:abstractNumId w:val="20"/>
  </w:num>
  <w:num w:numId="21">
    <w:abstractNumId w:val="13"/>
  </w:num>
  <w:num w:numId="22">
    <w:abstractNumId w:val="23"/>
  </w:num>
  <w:num w:numId="23">
    <w:abstractNumId w:val="4"/>
  </w:num>
  <w:num w:numId="24">
    <w:abstractNumId w:val="8"/>
  </w:num>
  <w:num w:numId="25">
    <w:abstractNumId w:val="5"/>
  </w:num>
  <w:num w:numId="26">
    <w:abstractNumId w:val="30"/>
  </w:num>
  <w:num w:numId="27">
    <w:abstractNumId w:val="16"/>
  </w:num>
  <w:num w:numId="28">
    <w:abstractNumId w:val="21"/>
  </w:num>
  <w:num w:numId="29">
    <w:abstractNumId w:val="6"/>
  </w:num>
  <w:num w:numId="30">
    <w:abstractNumId w:val="11"/>
  </w:num>
  <w:num w:numId="31">
    <w:abstractNumId w:val="19"/>
  </w:num>
  <w:num w:numId="32">
    <w:abstractNumId w:val="26"/>
  </w:num>
  <w:num w:numId="33">
    <w:abstractNumId w:val="9"/>
  </w:num>
  <w:numIdMacAtCleanup w:val="2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CztDS1MDE2MzEyNbBQ0lEKTi0uzszPAykwrQUAAuz2JCwAAAA="/>
  </w:docVars>
  <w:rsids>
    <w:rsidRoot w:val="00331104"/>
    <w:rsid w:val="00006879"/>
    <w:rsid w:val="000073BF"/>
    <w:rsid w:val="00007608"/>
    <w:rsid w:val="00011D32"/>
    <w:rsid w:val="0001266D"/>
    <w:rsid w:val="00012C12"/>
    <w:rsid w:val="00014BF1"/>
    <w:rsid w:val="00027868"/>
    <w:rsid w:val="00033522"/>
    <w:rsid w:val="00033C48"/>
    <w:rsid w:val="000419FF"/>
    <w:rsid w:val="00041ADA"/>
    <w:rsid w:val="0004263E"/>
    <w:rsid w:val="0004620F"/>
    <w:rsid w:val="00047645"/>
    <w:rsid w:val="00051E39"/>
    <w:rsid w:val="000544BC"/>
    <w:rsid w:val="00061EA5"/>
    <w:rsid w:val="00062C88"/>
    <w:rsid w:val="00064A5D"/>
    <w:rsid w:val="00073E1E"/>
    <w:rsid w:val="00075561"/>
    <w:rsid w:val="00077329"/>
    <w:rsid w:val="0008018B"/>
    <w:rsid w:val="00083DE0"/>
    <w:rsid w:val="00084E6E"/>
    <w:rsid w:val="00085FC4"/>
    <w:rsid w:val="00087688"/>
    <w:rsid w:val="000903B7"/>
    <w:rsid w:val="0009495B"/>
    <w:rsid w:val="00094EF5"/>
    <w:rsid w:val="000960E5"/>
    <w:rsid w:val="00097B6A"/>
    <w:rsid w:val="000A4B58"/>
    <w:rsid w:val="000A524E"/>
    <w:rsid w:val="000A6F2A"/>
    <w:rsid w:val="000B1F24"/>
    <w:rsid w:val="000B2737"/>
    <w:rsid w:val="000B350A"/>
    <w:rsid w:val="000B61CC"/>
    <w:rsid w:val="000C318F"/>
    <w:rsid w:val="000C585B"/>
    <w:rsid w:val="000C5CC2"/>
    <w:rsid w:val="000C5E2E"/>
    <w:rsid w:val="000C7EA4"/>
    <w:rsid w:val="000D494C"/>
    <w:rsid w:val="000E0774"/>
    <w:rsid w:val="000E1469"/>
    <w:rsid w:val="000E3C4A"/>
    <w:rsid w:val="000E50C2"/>
    <w:rsid w:val="000E5550"/>
    <w:rsid w:val="000E6AC5"/>
    <w:rsid w:val="000F1B08"/>
    <w:rsid w:val="000F1C94"/>
    <w:rsid w:val="000F7D0E"/>
    <w:rsid w:val="00100494"/>
    <w:rsid w:val="001007A2"/>
    <w:rsid w:val="00102F0E"/>
    <w:rsid w:val="001043C7"/>
    <w:rsid w:val="00114AF0"/>
    <w:rsid w:val="00115B20"/>
    <w:rsid w:val="00116DEB"/>
    <w:rsid w:val="00117626"/>
    <w:rsid w:val="00124200"/>
    <w:rsid w:val="00127CA9"/>
    <w:rsid w:val="001313E9"/>
    <w:rsid w:val="00132AED"/>
    <w:rsid w:val="00142D6A"/>
    <w:rsid w:val="0014464A"/>
    <w:rsid w:val="0015734A"/>
    <w:rsid w:val="00157BB8"/>
    <w:rsid w:val="00165CCE"/>
    <w:rsid w:val="001660BF"/>
    <w:rsid w:val="001670C4"/>
    <w:rsid w:val="0016798A"/>
    <w:rsid w:val="00171533"/>
    <w:rsid w:val="00173AF5"/>
    <w:rsid w:val="00175455"/>
    <w:rsid w:val="00180DD8"/>
    <w:rsid w:val="001812AA"/>
    <w:rsid w:val="00182C3D"/>
    <w:rsid w:val="00183B35"/>
    <w:rsid w:val="001919D8"/>
    <w:rsid w:val="00191F09"/>
    <w:rsid w:val="001A41AA"/>
    <w:rsid w:val="001A5B99"/>
    <w:rsid w:val="001A620C"/>
    <w:rsid w:val="001A662D"/>
    <w:rsid w:val="001A6B58"/>
    <w:rsid w:val="001A7AB3"/>
    <w:rsid w:val="001B1ABA"/>
    <w:rsid w:val="001B643E"/>
    <w:rsid w:val="001C09F8"/>
    <w:rsid w:val="001C182D"/>
    <w:rsid w:val="001C3199"/>
    <w:rsid w:val="001C37D4"/>
    <w:rsid w:val="001C4C96"/>
    <w:rsid w:val="001C54DC"/>
    <w:rsid w:val="001C7987"/>
    <w:rsid w:val="001D15EA"/>
    <w:rsid w:val="001D183F"/>
    <w:rsid w:val="001D35C2"/>
    <w:rsid w:val="001E65EC"/>
    <w:rsid w:val="001E79AF"/>
    <w:rsid w:val="001F0EFB"/>
    <w:rsid w:val="001F333B"/>
    <w:rsid w:val="002015C3"/>
    <w:rsid w:val="00204D0A"/>
    <w:rsid w:val="00205BEE"/>
    <w:rsid w:val="00206020"/>
    <w:rsid w:val="00207E32"/>
    <w:rsid w:val="0021136F"/>
    <w:rsid w:val="00215248"/>
    <w:rsid w:val="00217EF7"/>
    <w:rsid w:val="00220044"/>
    <w:rsid w:val="00220AF0"/>
    <w:rsid w:val="002216D5"/>
    <w:rsid w:val="0022232D"/>
    <w:rsid w:val="00224F2F"/>
    <w:rsid w:val="00231B1F"/>
    <w:rsid w:val="00232B45"/>
    <w:rsid w:val="0023486D"/>
    <w:rsid w:val="00245A80"/>
    <w:rsid w:val="002463A0"/>
    <w:rsid w:val="00250E56"/>
    <w:rsid w:val="00263DE2"/>
    <w:rsid w:val="00282C2E"/>
    <w:rsid w:val="0028533F"/>
    <w:rsid w:val="002860B4"/>
    <w:rsid w:val="00287283"/>
    <w:rsid w:val="00293CB1"/>
    <w:rsid w:val="00293D75"/>
    <w:rsid w:val="002950AC"/>
    <w:rsid w:val="002967E3"/>
    <w:rsid w:val="002A5C73"/>
    <w:rsid w:val="002A7DFB"/>
    <w:rsid w:val="002B1CC0"/>
    <w:rsid w:val="002B3048"/>
    <w:rsid w:val="002B4551"/>
    <w:rsid w:val="002B65F1"/>
    <w:rsid w:val="002C4C88"/>
    <w:rsid w:val="002C5623"/>
    <w:rsid w:val="002C7206"/>
    <w:rsid w:val="002D2360"/>
    <w:rsid w:val="002D41E9"/>
    <w:rsid w:val="002E338B"/>
    <w:rsid w:val="002F0582"/>
    <w:rsid w:val="002F2630"/>
    <w:rsid w:val="002F677A"/>
    <w:rsid w:val="00302651"/>
    <w:rsid w:val="0030361A"/>
    <w:rsid w:val="00305C87"/>
    <w:rsid w:val="003109BD"/>
    <w:rsid w:val="00310A38"/>
    <w:rsid w:val="00316EAB"/>
    <w:rsid w:val="00317455"/>
    <w:rsid w:val="0032202C"/>
    <w:rsid w:val="0032316B"/>
    <w:rsid w:val="003256DD"/>
    <w:rsid w:val="00331104"/>
    <w:rsid w:val="0033545B"/>
    <w:rsid w:val="00335A7C"/>
    <w:rsid w:val="00336061"/>
    <w:rsid w:val="00341381"/>
    <w:rsid w:val="00342311"/>
    <w:rsid w:val="003452BB"/>
    <w:rsid w:val="00347A07"/>
    <w:rsid w:val="00347F4F"/>
    <w:rsid w:val="003526B3"/>
    <w:rsid w:val="00354DB1"/>
    <w:rsid w:val="00355759"/>
    <w:rsid w:val="003565C7"/>
    <w:rsid w:val="00356D2D"/>
    <w:rsid w:val="0035731A"/>
    <w:rsid w:val="00357710"/>
    <w:rsid w:val="0036436C"/>
    <w:rsid w:val="00364ACD"/>
    <w:rsid w:val="00375BB4"/>
    <w:rsid w:val="003825A8"/>
    <w:rsid w:val="00383E15"/>
    <w:rsid w:val="003842E4"/>
    <w:rsid w:val="0039245F"/>
    <w:rsid w:val="003956D7"/>
    <w:rsid w:val="00395A0C"/>
    <w:rsid w:val="00397DDD"/>
    <w:rsid w:val="003A27D8"/>
    <w:rsid w:val="003B1B75"/>
    <w:rsid w:val="003B4F4C"/>
    <w:rsid w:val="003B7D59"/>
    <w:rsid w:val="003C3FE8"/>
    <w:rsid w:val="003C46C4"/>
    <w:rsid w:val="003C5139"/>
    <w:rsid w:val="003C522A"/>
    <w:rsid w:val="003D0C93"/>
    <w:rsid w:val="003D2099"/>
    <w:rsid w:val="003D3E84"/>
    <w:rsid w:val="003D41F5"/>
    <w:rsid w:val="003D6571"/>
    <w:rsid w:val="003D74F6"/>
    <w:rsid w:val="003E3C97"/>
    <w:rsid w:val="003E55BF"/>
    <w:rsid w:val="003E7D6F"/>
    <w:rsid w:val="003F10B7"/>
    <w:rsid w:val="003F2CCB"/>
    <w:rsid w:val="003F2E60"/>
    <w:rsid w:val="003F3102"/>
    <w:rsid w:val="004000D8"/>
    <w:rsid w:val="004057B8"/>
    <w:rsid w:val="00407EDB"/>
    <w:rsid w:val="00410274"/>
    <w:rsid w:val="0041115D"/>
    <w:rsid w:val="0041416F"/>
    <w:rsid w:val="004175C1"/>
    <w:rsid w:val="00420950"/>
    <w:rsid w:val="00420C81"/>
    <w:rsid w:val="00422427"/>
    <w:rsid w:val="00425A5D"/>
    <w:rsid w:val="00426162"/>
    <w:rsid w:val="004345C4"/>
    <w:rsid w:val="00436C1D"/>
    <w:rsid w:val="00441329"/>
    <w:rsid w:val="00442947"/>
    <w:rsid w:val="0044614E"/>
    <w:rsid w:val="00450938"/>
    <w:rsid w:val="00451FF9"/>
    <w:rsid w:val="00452F44"/>
    <w:rsid w:val="004546BF"/>
    <w:rsid w:val="004610F0"/>
    <w:rsid w:val="00461C69"/>
    <w:rsid w:val="0046615D"/>
    <w:rsid w:val="00471D6D"/>
    <w:rsid w:val="00472139"/>
    <w:rsid w:val="00475CEE"/>
    <w:rsid w:val="004772AE"/>
    <w:rsid w:val="00484856"/>
    <w:rsid w:val="00494F26"/>
    <w:rsid w:val="00495DA8"/>
    <w:rsid w:val="004A28FE"/>
    <w:rsid w:val="004A3132"/>
    <w:rsid w:val="004A3AFF"/>
    <w:rsid w:val="004A4315"/>
    <w:rsid w:val="004A45D0"/>
    <w:rsid w:val="004B10CA"/>
    <w:rsid w:val="004B2885"/>
    <w:rsid w:val="004B79B3"/>
    <w:rsid w:val="004C6604"/>
    <w:rsid w:val="004D142E"/>
    <w:rsid w:val="004E26B2"/>
    <w:rsid w:val="004E2AC0"/>
    <w:rsid w:val="004E4C5D"/>
    <w:rsid w:val="004E5C74"/>
    <w:rsid w:val="004E6DEE"/>
    <w:rsid w:val="004F3F8A"/>
    <w:rsid w:val="004F7C0C"/>
    <w:rsid w:val="005014A3"/>
    <w:rsid w:val="00501CA5"/>
    <w:rsid w:val="005033A2"/>
    <w:rsid w:val="00504FC8"/>
    <w:rsid w:val="00507EC2"/>
    <w:rsid w:val="00511B68"/>
    <w:rsid w:val="005136FA"/>
    <w:rsid w:val="0051698B"/>
    <w:rsid w:val="0052459F"/>
    <w:rsid w:val="00530919"/>
    <w:rsid w:val="005321F0"/>
    <w:rsid w:val="00532398"/>
    <w:rsid w:val="00533FFD"/>
    <w:rsid w:val="00536F8D"/>
    <w:rsid w:val="00537494"/>
    <w:rsid w:val="0054422D"/>
    <w:rsid w:val="00545498"/>
    <w:rsid w:val="00547A18"/>
    <w:rsid w:val="00547A30"/>
    <w:rsid w:val="005564BE"/>
    <w:rsid w:val="00557156"/>
    <w:rsid w:val="0056260D"/>
    <w:rsid w:val="00572AD8"/>
    <w:rsid w:val="00572C4F"/>
    <w:rsid w:val="0057532F"/>
    <w:rsid w:val="00586CF4"/>
    <w:rsid w:val="00594564"/>
    <w:rsid w:val="00597B34"/>
    <w:rsid w:val="005A067A"/>
    <w:rsid w:val="005A1DB5"/>
    <w:rsid w:val="005A1FF2"/>
    <w:rsid w:val="005A642F"/>
    <w:rsid w:val="005A6CE4"/>
    <w:rsid w:val="005A7D4C"/>
    <w:rsid w:val="005B121B"/>
    <w:rsid w:val="005B1FD7"/>
    <w:rsid w:val="005B3408"/>
    <w:rsid w:val="005B5161"/>
    <w:rsid w:val="005B5F4A"/>
    <w:rsid w:val="005C1636"/>
    <w:rsid w:val="005C578B"/>
    <w:rsid w:val="005C57CB"/>
    <w:rsid w:val="005C5A84"/>
    <w:rsid w:val="005C71FC"/>
    <w:rsid w:val="005D1B8F"/>
    <w:rsid w:val="005D585E"/>
    <w:rsid w:val="005E02A7"/>
    <w:rsid w:val="005E1C3C"/>
    <w:rsid w:val="005E26E5"/>
    <w:rsid w:val="005E2A7C"/>
    <w:rsid w:val="005E3014"/>
    <w:rsid w:val="005E3489"/>
    <w:rsid w:val="005E7748"/>
    <w:rsid w:val="005E78F0"/>
    <w:rsid w:val="005F0A44"/>
    <w:rsid w:val="005F1526"/>
    <w:rsid w:val="00603C67"/>
    <w:rsid w:val="0060515E"/>
    <w:rsid w:val="00607507"/>
    <w:rsid w:val="00607AFF"/>
    <w:rsid w:val="00607BD0"/>
    <w:rsid w:val="00616BE1"/>
    <w:rsid w:val="0062016F"/>
    <w:rsid w:val="0062032A"/>
    <w:rsid w:val="00625455"/>
    <w:rsid w:val="00625FB7"/>
    <w:rsid w:val="00627C7D"/>
    <w:rsid w:val="0063054A"/>
    <w:rsid w:val="00630C05"/>
    <w:rsid w:val="0063121D"/>
    <w:rsid w:val="0063139F"/>
    <w:rsid w:val="00632698"/>
    <w:rsid w:val="0063643E"/>
    <w:rsid w:val="00640B77"/>
    <w:rsid w:val="00644F43"/>
    <w:rsid w:val="00645870"/>
    <w:rsid w:val="00650688"/>
    <w:rsid w:val="00651549"/>
    <w:rsid w:val="00656569"/>
    <w:rsid w:val="00657118"/>
    <w:rsid w:val="006612B0"/>
    <w:rsid w:val="006647A3"/>
    <w:rsid w:val="00687846"/>
    <w:rsid w:val="00690DEC"/>
    <w:rsid w:val="00690E4D"/>
    <w:rsid w:val="006A17CD"/>
    <w:rsid w:val="006A5769"/>
    <w:rsid w:val="006A5F03"/>
    <w:rsid w:val="006A6490"/>
    <w:rsid w:val="006B68BD"/>
    <w:rsid w:val="006C02D6"/>
    <w:rsid w:val="006C1295"/>
    <w:rsid w:val="006C36EF"/>
    <w:rsid w:val="006C767A"/>
    <w:rsid w:val="006D024E"/>
    <w:rsid w:val="006D4637"/>
    <w:rsid w:val="006D6168"/>
    <w:rsid w:val="006E000C"/>
    <w:rsid w:val="006E6758"/>
    <w:rsid w:val="006F069C"/>
    <w:rsid w:val="006F3FD9"/>
    <w:rsid w:val="006F4338"/>
    <w:rsid w:val="006F5882"/>
    <w:rsid w:val="006F6255"/>
    <w:rsid w:val="00702835"/>
    <w:rsid w:val="00704272"/>
    <w:rsid w:val="00710C11"/>
    <w:rsid w:val="007150F3"/>
    <w:rsid w:val="00715A0A"/>
    <w:rsid w:val="00716B43"/>
    <w:rsid w:val="00720323"/>
    <w:rsid w:val="00722E77"/>
    <w:rsid w:val="00723E94"/>
    <w:rsid w:val="00725D39"/>
    <w:rsid w:val="00726B06"/>
    <w:rsid w:val="00726FBB"/>
    <w:rsid w:val="0073155D"/>
    <w:rsid w:val="00733592"/>
    <w:rsid w:val="007348E8"/>
    <w:rsid w:val="00740085"/>
    <w:rsid w:val="007452D8"/>
    <w:rsid w:val="00745560"/>
    <w:rsid w:val="007474E9"/>
    <w:rsid w:val="00764D63"/>
    <w:rsid w:val="0076770B"/>
    <w:rsid w:val="0077090B"/>
    <w:rsid w:val="00772AEC"/>
    <w:rsid w:val="00775297"/>
    <w:rsid w:val="00776676"/>
    <w:rsid w:val="00784F05"/>
    <w:rsid w:val="00786479"/>
    <w:rsid w:val="007910F5"/>
    <w:rsid w:val="00793709"/>
    <w:rsid w:val="007953D1"/>
    <w:rsid w:val="007955DD"/>
    <w:rsid w:val="00795C6D"/>
    <w:rsid w:val="007B0405"/>
    <w:rsid w:val="007B18C4"/>
    <w:rsid w:val="007B3B27"/>
    <w:rsid w:val="007B6E8F"/>
    <w:rsid w:val="007C17CF"/>
    <w:rsid w:val="007C3DFF"/>
    <w:rsid w:val="007C44BB"/>
    <w:rsid w:val="007C4748"/>
    <w:rsid w:val="007C48D4"/>
    <w:rsid w:val="007C5734"/>
    <w:rsid w:val="007D176F"/>
    <w:rsid w:val="007D1B57"/>
    <w:rsid w:val="007D60B0"/>
    <w:rsid w:val="007D6887"/>
    <w:rsid w:val="007E4D0D"/>
    <w:rsid w:val="007E6B81"/>
    <w:rsid w:val="007E7445"/>
    <w:rsid w:val="007F3E6F"/>
    <w:rsid w:val="007F68A6"/>
    <w:rsid w:val="007F777A"/>
    <w:rsid w:val="00800054"/>
    <w:rsid w:val="008077E1"/>
    <w:rsid w:val="00811FA1"/>
    <w:rsid w:val="00813F78"/>
    <w:rsid w:val="00816A48"/>
    <w:rsid w:val="00816F2F"/>
    <w:rsid w:val="00817E5A"/>
    <w:rsid w:val="00832D48"/>
    <w:rsid w:val="00834688"/>
    <w:rsid w:val="00834C30"/>
    <w:rsid w:val="00835546"/>
    <w:rsid w:val="0084105F"/>
    <w:rsid w:val="00847614"/>
    <w:rsid w:val="0085276F"/>
    <w:rsid w:val="00854C06"/>
    <w:rsid w:val="00855508"/>
    <w:rsid w:val="008579B2"/>
    <w:rsid w:val="008615EA"/>
    <w:rsid w:val="00862B01"/>
    <w:rsid w:val="008645E5"/>
    <w:rsid w:val="0086506C"/>
    <w:rsid w:val="00865664"/>
    <w:rsid w:val="00873B00"/>
    <w:rsid w:val="0087485F"/>
    <w:rsid w:val="00877375"/>
    <w:rsid w:val="00881868"/>
    <w:rsid w:val="00883DC6"/>
    <w:rsid w:val="0088489A"/>
    <w:rsid w:val="008878D8"/>
    <w:rsid w:val="008920D8"/>
    <w:rsid w:val="008936F9"/>
    <w:rsid w:val="008A3B25"/>
    <w:rsid w:val="008A3BFE"/>
    <w:rsid w:val="008A4CA8"/>
    <w:rsid w:val="008A509F"/>
    <w:rsid w:val="008A6F36"/>
    <w:rsid w:val="008A7A1B"/>
    <w:rsid w:val="008B0033"/>
    <w:rsid w:val="008B4873"/>
    <w:rsid w:val="008C1248"/>
    <w:rsid w:val="008C2048"/>
    <w:rsid w:val="008C3BBB"/>
    <w:rsid w:val="008C791A"/>
    <w:rsid w:val="008D3931"/>
    <w:rsid w:val="008E2427"/>
    <w:rsid w:val="008E3C56"/>
    <w:rsid w:val="008E77F4"/>
    <w:rsid w:val="008F0F44"/>
    <w:rsid w:val="008F2D40"/>
    <w:rsid w:val="008F74D1"/>
    <w:rsid w:val="00902A37"/>
    <w:rsid w:val="00903FE8"/>
    <w:rsid w:val="0090698F"/>
    <w:rsid w:val="0090699D"/>
    <w:rsid w:val="009137A3"/>
    <w:rsid w:val="00925ADF"/>
    <w:rsid w:val="009309DF"/>
    <w:rsid w:val="00934394"/>
    <w:rsid w:val="00936454"/>
    <w:rsid w:val="009364AB"/>
    <w:rsid w:val="00936901"/>
    <w:rsid w:val="00940671"/>
    <w:rsid w:val="00940C34"/>
    <w:rsid w:val="00942C66"/>
    <w:rsid w:val="00943ECC"/>
    <w:rsid w:val="00945CF5"/>
    <w:rsid w:val="009537FA"/>
    <w:rsid w:val="009540C9"/>
    <w:rsid w:val="00956C44"/>
    <w:rsid w:val="00957A61"/>
    <w:rsid w:val="00957B33"/>
    <w:rsid w:val="00961EF8"/>
    <w:rsid w:val="00967985"/>
    <w:rsid w:val="00967A99"/>
    <w:rsid w:val="00972A4D"/>
    <w:rsid w:val="0098086E"/>
    <w:rsid w:val="00984AFF"/>
    <w:rsid w:val="009868FF"/>
    <w:rsid w:val="00994C5B"/>
    <w:rsid w:val="009A1D4A"/>
    <w:rsid w:val="009B038D"/>
    <w:rsid w:val="009B0481"/>
    <w:rsid w:val="009B1F41"/>
    <w:rsid w:val="009B25B4"/>
    <w:rsid w:val="009B5CD6"/>
    <w:rsid w:val="009B633C"/>
    <w:rsid w:val="009C1DD7"/>
    <w:rsid w:val="009C4534"/>
    <w:rsid w:val="009C50AE"/>
    <w:rsid w:val="009D0698"/>
    <w:rsid w:val="009D3A58"/>
    <w:rsid w:val="009D4D7C"/>
    <w:rsid w:val="009D6D31"/>
    <w:rsid w:val="009E3211"/>
    <w:rsid w:val="009E740A"/>
    <w:rsid w:val="009E7ED0"/>
    <w:rsid w:val="009F1F0C"/>
    <w:rsid w:val="00A037AF"/>
    <w:rsid w:val="00A21654"/>
    <w:rsid w:val="00A21AAD"/>
    <w:rsid w:val="00A22006"/>
    <w:rsid w:val="00A25B86"/>
    <w:rsid w:val="00A354C2"/>
    <w:rsid w:val="00A35812"/>
    <w:rsid w:val="00A404E0"/>
    <w:rsid w:val="00A408F4"/>
    <w:rsid w:val="00A440E2"/>
    <w:rsid w:val="00A46BC6"/>
    <w:rsid w:val="00A47190"/>
    <w:rsid w:val="00A476C2"/>
    <w:rsid w:val="00A47D9A"/>
    <w:rsid w:val="00A56113"/>
    <w:rsid w:val="00A605DE"/>
    <w:rsid w:val="00A7009A"/>
    <w:rsid w:val="00A702B5"/>
    <w:rsid w:val="00A7362D"/>
    <w:rsid w:val="00A741B3"/>
    <w:rsid w:val="00A75B60"/>
    <w:rsid w:val="00A870F2"/>
    <w:rsid w:val="00A9003B"/>
    <w:rsid w:val="00A91521"/>
    <w:rsid w:val="00A94352"/>
    <w:rsid w:val="00AA1CE4"/>
    <w:rsid w:val="00AA40F5"/>
    <w:rsid w:val="00AA48D6"/>
    <w:rsid w:val="00AB05A5"/>
    <w:rsid w:val="00AB47F4"/>
    <w:rsid w:val="00AC130C"/>
    <w:rsid w:val="00AC228A"/>
    <w:rsid w:val="00AC413D"/>
    <w:rsid w:val="00AC459A"/>
    <w:rsid w:val="00AC5EDE"/>
    <w:rsid w:val="00AC73F3"/>
    <w:rsid w:val="00AD1E6E"/>
    <w:rsid w:val="00AE1837"/>
    <w:rsid w:val="00AE60AA"/>
    <w:rsid w:val="00AF04D6"/>
    <w:rsid w:val="00AF0D89"/>
    <w:rsid w:val="00AF0F0C"/>
    <w:rsid w:val="00AF54B6"/>
    <w:rsid w:val="00AF61C9"/>
    <w:rsid w:val="00AF67C9"/>
    <w:rsid w:val="00AF6EF6"/>
    <w:rsid w:val="00B04C2C"/>
    <w:rsid w:val="00B05240"/>
    <w:rsid w:val="00B134A2"/>
    <w:rsid w:val="00B16041"/>
    <w:rsid w:val="00B208AB"/>
    <w:rsid w:val="00B23B37"/>
    <w:rsid w:val="00B419D9"/>
    <w:rsid w:val="00B42595"/>
    <w:rsid w:val="00B43822"/>
    <w:rsid w:val="00B47BC9"/>
    <w:rsid w:val="00B51992"/>
    <w:rsid w:val="00B54FE4"/>
    <w:rsid w:val="00B629B9"/>
    <w:rsid w:val="00B632C2"/>
    <w:rsid w:val="00B65D37"/>
    <w:rsid w:val="00B67EFB"/>
    <w:rsid w:val="00B70238"/>
    <w:rsid w:val="00B73BEC"/>
    <w:rsid w:val="00B751DB"/>
    <w:rsid w:val="00B80410"/>
    <w:rsid w:val="00B81345"/>
    <w:rsid w:val="00B81CA0"/>
    <w:rsid w:val="00B9105B"/>
    <w:rsid w:val="00B92E20"/>
    <w:rsid w:val="00B94239"/>
    <w:rsid w:val="00B9688C"/>
    <w:rsid w:val="00BA12B7"/>
    <w:rsid w:val="00BA48D0"/>
    <w:rsid w:val="00BA6056"/>
    <w:rsid w:val="00BB2BA2"/>
    <w:rsid w:val="00BC319C"/>
    <w:rsid w:val="00BD570D"/>
    <w:rsid w:val="00BE2595"/>
    <w:rsid w:val="00BE2764"/>
    <w:rsid w:val="00BE299F"/>
    <w:rsid w:val="00BE7743"/>
    <w:rsid w:val="00BF4ABC"/>
    <w:rsid w:val="00C0279D"/>
    <w:rsid w:val="00C142B4"/>
    <w:rsid w:val="00C24D68"/>
    <w:rsid w:val="00C27317"/>
    <w:rsid w:val="00C27530"/>
    <w:rsid w:val="00C31193"/>
    <w:rsid w:val="00C3796B"/>
    <w:rsid w:val="00C41142"/>
    <w:rsid w:val="00C425F1"/>
    <w:rsid w:val="00C46B97"/>
    <w:rsid w:val="00C46EB4"/>
    <w:rsid w:val="00C60D1A"/>
    <w:rsid w:val="00C6741D"/>
    <w:rsid w:val="00C712A9"/>
    <w:rsid w:val="00C73FB1"/>
    <w:rsid w:val="00C761FF"/>
    <w:rsid w:val="00C84699"/>
    <w:rsid w:val="00C84A48"/>
    <w:rsid w:val="00C861CE"/>
    <w:rsid w:val="00C878EB"/>
    <w:rsid w:val="00C961C8"/>
    <w:rsid w:val="00C9675F"/>
    <w:rsid w:val="00CA1A19"/>
    <w:rsid w:val="00CA5818"/>
    <w:rsid w:val="00CA62BB"/>
    <w:rsid w:val="00CA7F0F"/>
    <w:rsid w:val="00CB02EA"/>
    <w:rsid w:val="00CB383D"/>
    <w:rsid w:val="00CB773C"/>
    <w:rsid w:val="00CC0CB8"/>
    <w:rsid w:val="00CC50A6"/>
    <w:rsid w:val="00CD0960"/>
    <w:rsid w:val="00CD6F34"/>
    <w:rsid w:val="00CD71AE"/>
    <w:rsid w:val="00CE2061"/>
    <w:rsid w:val="00CE5E73"/>
    <w:rsid w:val="00CE7970"/>
    <w:rsid w:val="00CF5269"/>
    <w:rsid w:val="00D00BC2"/>
    <w:rsid w:val="00D01E23"/>
    <w:rsid w:val="00D11129"/>
    <w:rsid w:val="00D20916"/>
    <w:rsid w:val="00D23936"/>
    <w:rsid w:val="00D30F73"/>
    <w:rsid w:val="00D34508"/>
    <w:rsid w:val="00D35E17"/>
    <w:rsid w:val="00D360FB"/>
    <w:rsid w:val="00D42F9F"/>
    <w:rsid w:val="00D43CEE"/>
    <w:rsid w:val="00D456D8"/>
    <w:rsid w:val="00D505F2"/>
    <w:rsid w:val="00D51BE2"/>
    <w:rsid w:val="00D5671E"/>
    <w:rsid w:val="00D56806"/>
    <w:rsid w:val="00D67F43"/>
    <w:rsid w:val="00D7233C"/>
    <w:rsid w:val="00D733B8"/>
    <w:rsid w:val="00D75BD3"/>
    <w:rsid w:val="00D766D3"/>
    <w:rsid w:val="00D85DAD"/>
    <w:rsid w:val="00D92EE5"/>
    <w:rsid w:val="00DA06BA"/>
    <w:rsid w:val="00DA7608"/>
    <w:rsid w:val="00DB13A3"/>
    <w:rsid w:val="00DB411F"/>
    <w:rsid w:val="00DC0CAD"/>
    <w:rsid w:val="00DC5635"/>
    <w:rsid w:val="00DC6D88"/>
    <w:rsid w:val="00DD5938"/>
    <w:rsid w:val="00DE197E"/>
    <w:rsid w:val="00DF1381"/>
    <w:rsid w:val="00DF168E"/>
    <w:rsid w:val="00DF6137"/>
    <w:rsid w:val="00DF7C41"/>
    <w:rsid w:val="00E007C2"/>
    <w:rsid w:val="00E01CE1"/>
    <w:rsid w:val="00E050B3"/>
    <w:rsid w:val="00E057D7"/>
    <w:rsid w:val="00E12450"/>
    <w:rsid w:val="00E149E2"/>
    <w:rsid w:val="00E151EB"/>
    <w:rsid w:val="00E1783B"/>
    <w:rsid w:val="00E2191F"/>
    <w:rsid w:val="00E21A49"/>
    <w:rsid w:val="00E3263F"/>
    <w:rsid w:val="00E32AE0"/>
    <w:rsid w:val="00E35218"/>
    <w:rsid w:val="00E4062A"/>
    <w:rsid w:val="00E40C11"/>
    <w:rsid w:val="00E42038"/>
    <w:rsid w:val="00E42410"/>
    <w:rsid w:val="00E47BB3"/>
    <w:rsid w:val="00E47DD2"/>
    <w:rsid w:val="00E5179F"/>
    <w:rsid w:val="00E53328"/>
    <w:rsid w:val="00E53AAF"/>
    <w:rsid w:val="00E53ECE"/>
    <w:rsid w:val="00E54C72"/>
    <w:rsid w:val="00E55CA4"/>
    <w:rsid w:val="00E60728"/>
    <w:rsid w:val="00E61EF2"/>
    <w:rsid w:val="00E64886"/>
    <w:rsid w:val="00E76489"/>
    <w:rsid w:val="00E87B3C"/>
    <w:rsid w:val="00E87BD2"/>
    <w:rsid w:val="00E91E9C"/>
    <w:rsid w:val="00E93032"/>
    <w:rsid w:val="00EA1141"/>
    <w:rsid w:val="00EA33FE"/>
    <w:rsid w:val="00EB3343"/>
    <w:rsid w:val="00EB45E8"/>
    <w:rsid w:val="00EC277F"/>
    <w:rsid w:val="00EC6F11"/>
    <w:rsid w:val="00ED57E3"/>
    <w:rsid w:val="00EE07B9"/>
    <w:rsid w:val="00EE2959"/>
    <w:rsid w:val="00EE48B3"/>
    <w:rsid w:val="00EE5CC4"/>
    <w:rsid w:val="00EF1247"/>
    <w:rsid w:val="00EF16B4"/>
    <w:rsid w:val="00EF2D54"/>
    <w:rsid w:val="00F02AFD"/>
    <w:rsid w:val="00F0668E"/>
    <w:rsid w:val="00F126AE"/>
    <w:rsid w:val="00F15A7E"/>
    <w:rsid w:val="00F177F4"/>
    <w:rsid w:val="00F263D0"/>
    <w:rsid w:val="00F268EB"/>
    <w:rsid w:val="00F27815"/>
    <w:rsid w:val="00F301C1"/>
    <w:rsid w:val="00F30920"/>
    <w:rsid w:val="00F32551"/>
    <w:rsid w:val="00F32D3F"/>
    <w:rsid w:val="00F40274"/>
    <w:rsid w:val="00F43001"/>
    <w:rsid w:val="00F462DB"/>
    <w:rsid w:val="00F50938"/>
    <w:rsid w:val="00F5332F"/>
    <w:rsid w:val="00F64E30"/>
    <w:rsid w:val="00F66A5C"/>
    <w:rsid w:val="00F66AEA"/>
    <w:rsid w:val="00F73B79"/>
    <w:rsid w:val="00F8670A"/>
    <w:rsid w:val="00F875D7"/>
    <w:rsid w:val="00F9310F"/>
    <w:rsid w:val="00F93897"/>
    <w:rsid w:val="00F93E5A"/>
    <w:rsid w:val="00FA1579"/>
    <w:rsid w:val="00FA177E"/>
    <w:rsid w:val="00FA70DD"/>
    <w:rsid w:val="00FB4415"/>
    <w:rsid w:val="00FB4447"/>
    <w:rsid w:val="00FB44E6"/>
    <w:rsid w:val="00FB4A8E"/>
    <w:rsid w:val="00FB72A4"/>
    <w:rsid w:val="00FC28DF"/>
    <w:rsid w:val="00FC452E"/>
    <w:rsid w:val="00FC474C"/>
    <w:rsid w:val="00FC5119"/>
    <w:rsid w:val="00FD00C4"/>
    <w:rsid w:val="00FD0657"/>
    <w:rsid w:val="00FD15EB"/>
    <w:rsid w:val="00FD3359"/>
    <w:rsid w:val="00FD468C"/>
    <w:rsid w:val="00FD5A3B"/>
    <w:rsid w:val="00FD5C77"/>
    <w:rsid w:val="00FD6D3E"/>
    <w:rsid w:val="00FE3063"/>
    <w:rsid w:val="00FE4BC3"/>
    <w:rsid w:val="00FF0087"/>
    <w:rsid w:val="00FF72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6"/>
    <o:shapelayout v:ext="edit">
      <o:idmap v:ext="edit" data="1"/>
      <o:rules v:ext="edit">
        <o:r id="V:Rule2" type="connector" idref="#_x0000_s106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688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509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C57C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paragraph" w:styleId="NoSpacing">
    <w:name w:val="No Spacing"/>
    <w:uiPriority w:val="1"/>
    <w:qFormat/>
    <w:rsid w:val="001A41AA"/>
    <w:rPr>
      <w:sz w:val="24"/>
      <w:szCs w:val="24"/>
    </w:rPr>
  </w:style>
  <w:style w:type="paragraph" w:customStyle="1" w:styleId="Default">
    <w:name w:val="Default"/>
    <w:rsid w:val="000419F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pple-converted-space">
    <w:name w:val="apple-converted-space"/>
    <w:rsid w:val="00C878EB"/>
  </w:style>
  <w:style w:type="paragraph" w:styleId="Header">
    <w:name w:val="header"/>
    <w:basedOn w:val="Normal"/>
    <w:link w:val="HeaderChar"/>
    <w:rsid w:val="008F2D4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F2D40"/>
    <w:rPr>
      <w:sz w:val="24"/>
      <w:szCs w:val="24"/>
    </w:rPr>
  </w:style>
  <w:style w:type="paragraph" w:styleId="Footer">
    <w:name w:val="footer"/>
    <w:basedOn w:val="Normal"/>
    <w:link w:val="FooterChar"/>
    <w:rsid w:val="008F2D4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8F2D40"/>
    <w:rPr>
      <w:sz w:val="24"/>
      <w:szCs w:val="24"/>
    </w:rPr>
  </w:style>
  <w:style w:type="character" w:styleId="Hyperlink">
    <w:name w:val="Hyperlink"/>
    <w:rsid w:val="00CD0960"/>
    <w:rPr>
      <w:color w:val="0563C1"/>
      <w:u w:val="single"/>
    </w:rPr>
  </w:style>
  <w:style w:type="paragraph" w:styleId="BalloonText">
    <w:name w:val="Balloon Text"/>
    <w:basedOn w:val="Normal"/>
    <w:link w:val="BalloonTextChar"/>
    <w:rsid w:val="005442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4422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884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8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67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38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07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5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office@kvgeng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93B512-6099-4F92-AD0E-79A2C316C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Profile</vt:lpstr>
    </vt:vector>
  </TitlesOfParts>
  <Company/>
  <LinksUpToDate>false</LinksUpToDate>
  <CharactersWithSpaces>2317</CharactersWithSpaces>
  <SharedDoc>false</SharedDoc>
  <HLinks>
    <vt:vector size="6" baseType="variant">
      <vt:variant>
        <vt:i4>8192070</vt:i4>
      </vt:variant>
      <vt:variant>
        <vt:i4>0</vt:i4>
      </vt:variant>
      <vt:variant>
        <vt:i4>0</vt:i4>
      </vt:variant>
      <vt:variant>
        <vt:i4>5</vt:i4>
      </vt:variant>
      <vt:variant>
        <vt:lpwstr>mailto:office@kvgengg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Profile</dc:title>
  <dc:creator>xp</dc:creator>
  <cp:lastModifiedBy>Dell</cp:lastModifiedBy>
  <cp:revision>2</cp:revision>
  <cp:lastPrinted>2020-01-02T10:03:00Z</cp:lastPrinted>
  <dcterms:created xsi:type="dcterms:W3CDTF">2023-06-22T09:18:00Z</dcterms:created>
  <dcterms:modified xsi:type="dcterms:W3CDTF">2023-06-22T09:18:00Z</dcterms:modified>
</cp:coreProperties>
</file>